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740D28" w14:textId="77777777" w:rsidR="00E7542E" w:rsidRDefault="00E7542E" w:rsidP="00FB486E">
      <w:pPr>
        <w:jc w:val="center"/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</w:pPr>
    </w:p>
    <w:p w14:paraId="238194CB" w14:textId="77777777" w:rsidR="00E7542E" w:rsidRDefault="00E7542E" w:rsidP="00FB486E">
      <w:pPr>
        <w:jc w:val="center"/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</w:pPr>
    </w:p>
    <w:p w14:paraId="2D3CB905" w14:textId="1029828A" w:rsidR="008940C3" w:rsidRDefault="00A21976" w:rsidP="00FB486E">
      <w:pPr>
        <w:jc w:val="center"/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</w:pPr>
      <w:r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  <w:t>W+ Standard</w:t>
      </w:r>
      <w:r w:rsidR="0008456D"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  <w:t xml:space="preserve"> Verification</w:t>
      </w:r>
      <w:r w:rsidR="00FB486E"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  <w:t xml:space="preserve"> Statement Template</w:t>
      </w:r>
    </w:p>
    <w:p w14:paraId="0D92C777" w14:textId="77777777" w:rsidR="00FB486E" w:rsidRDefault="00FB486E" w:rsidP="00FB486E">
      <w:pPr>
        <w:jc w:val="center"/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</w:pPr>
    </w:p>
    <w:p w14:paraId="453FA7F8" w14:textId="0BA7B794" w:rsidR="00DA194D" w:rsidRPr="00FB486E" w:rsidRDefault="00DA194D" w:rsidP="00FB486E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i/>
          <w:color w:val="766A62" w:themeColor="background1"/>
          <w:sz w:val="20"/>
          <w:szCs w:val="20"/>
        </w:rPr>
        <w:t>This template is to certi</w:t>
      </w:r>
      <w:r w:rsidR="0008456D">
        <w:rPr>
          <w:rFonts w:ascii="Arial" w:hAnsi="Arial" w:cs="Arial"/>
          <w:i/>
          <w:color w:val="766A62" w:themeColor="background1"/>
          <w:sz w:val="20"/>
          <w:szCs w:val="20"/>
        </w:rPr>
        <w:t>fy the results of the verification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 performed by the</w:t>
      </w:r>
      <w:r w:rsidR="00A21976">
        <w:rPr>
          <w:rFonts w:ascii="Arial" w:hAnsi="Arial" w:cs="Arial"/>
          <w:i/>
          <w:color w:val="766A62" w:themeColor="background1"/>
          <w:sz w:val="20"/>
          <w:szCs w:val="20"/>
        </w:rPr>
        <w:t xml:space="preserve"> </w:t>
      </w:r>
      <w:r w:rsidR="00555B07">
        <w:rPr>
          <w:rFonts w:ascii="Arial" w:hAnsi="Arial" w:cs="Arial"/>
          <w:i/>
          <w:color w:val="766A62" w:themeColor="background1"/>
          <w:sz w:val="20"/>
          <w:szCs w:val="20"/>
        </w:rPr>
        <w:t xml:space="preserve">verification body of a 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project using the </w:t>
      </w:r>
      <w:r w:rsidR="00A21976">
        <w:rPr>
          <w:rFonts w:ascii="Arial" w:hAnsi="Arial" w:cs="Arial"/>
          <w:i/>
          <w:color w:val="766A62" w:themeColor="background1"/>
          <w:sz w:val="20"/>
          <w:szCs w:val="20"/>
        </w:rPr>
        <w:t>W+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 Program</w:t>
      </w:r>
      <w:r w:rsidR="00F021A2">
        <w:rPr>
          <w:rFonts w:ascii="Arial" w:hAnsi="Arial" w:cs="Arial"/>
          <w:i/>
          <w:color w:val="766A62" w:themeColor="background1"/>
          <w:sz w:val="20"/>
          <w:szCs w:val="20"/>
        </w:rPr>
        <w:t xml:space="preserve"> 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>in conjunction with a recognized GHG program.</w:t>
      </w:r>
    </w:p>
    <w:p w14:paraId="7D9B2146" w14:textId="467871B2" w:rsidR="00FB486E" w:rsidRPr="0035703B" w:rsidRDefault="00FB486E" w:rsidP="00FB486E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</w:pPr>
      <w:r w:rsidRPr="0035703B"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  <w:t>Instructio</w:t>
      </w:r>
      <w:r w:rsidR="0008456D"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  <w:t>ns for completing the verification</w:t>
      </w:r>
      <w:r w:rsidRPr="0035703B">
        <w:rPr>
          <w:rFonts w:ascii="Arial" w:hAnsi="Arial" w:cs="Arial"/>
          <w:i/>
          <w:color w:val="766A62" w:themeColor="background1"/>
          <w:sz w:val="20"/>
          <w:szCs w:val="20"/>
          <w:u w:val="single"/>
        </w:rPr>
        <w:t xml:space="preserve"> statement:</w:t>
      </w:r>
    </w:p>
    <w:p w14:paraId="4358716A" w14:textId="0D1EFD6A" w:rsidR="00FB486E" w:rsidRDefault="00FB486E" w:rsidP="00FB486E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HEADER: The header on the following page </w:t>
      </w:r>
      <w:r w:rsidR="008C54EF">
        <w:rPr>
          <w:rFonts w:ascii="Arial" w:hAnsi="Arial" w:cs="Arial"/>
          <w:i/>
          <w:color w:val="766A62" w:themeColor="background1"/>
          <w:sz w:val="20"/>
          <w:szCs w:val="20"/>
        </w:rPr>
        <w:t xml:space="preserve">shall 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>contain the name of the verification body and may contain the organization logo.</w:t>
      </w:r>
    </w:p>
    <w:p w14:paraId="3303DA6E" w14:textId="6EEBEBE4" w:rsidR="00FB486E" w:rsidRPr="00FB486E" w:rsidRDefault="0008456D" w:rsidP="00FB486E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i/>
          <w:color w:val="766A62" w:themeColor="background1"/>
          <w:sz w:val="20"/>
          <w:szCs w:val="20"/>
        </w:rPr>
        <w:t>VERIFICATION</w:t>
      </w:r>
      <w:r w:rsidR="00135A0F">
        <w:rPr>
          <w:rFonts w:ascii="Arial" w:hAnsi="Arial" w:cs="Arial"/>
          <w:i/>
          <w:color w:val="766A62" w:themeColor="background1"/>
          <w:sz w:val="20"/>
          <w:szCs w:val="20"/>
        </w:rPr>
        <w:t xml:space="preserve"> </w:t>
      </w:r>
      <w:r w:rsidR="008C54EF">
        <w:rPr>
          <w:rFonts w:ascii="Arial" w:hAnsi="Arial" w:cs="Arial"/>
          <w:i/>
          <w:color w:val="766A62" w:themeColor="background1"/>
          <w:sz w:val="20"/>
          <w:szCs w:val="20"/>
        </w:rPr>
        <w:t>STATEMENT</w:t>
      </w:r>
      <w:r w:rsidR="00FB486E">
        <w:rPr>
          <w:rFonts w:ascii="Arial" w:hAnsi="Arial" w:cs="Arial"/>
          <w:i/>
          <w:color w:val="766A62" w:themeColor="background1"/>
          <w:sz w:val="20"/>
          <w:szCs w:val="20"/>
        </w:rPr>
        <w:t>:</w:t>
      </w:r>
      <w:r w:rsidR="00135A0F" w:rsidRPr="00135A0F">
        <w:rPr>
          <w:rFonts w:ascii="Arial" w:hAnsi="Arial" w:cs="Arial"/>
          <w:i/>
          <w:color w:val="766A62" w:themeColor="background1"/>
          <w:sz w:val="20"/>
          <w:szCs w:val="20"/>
        </w:rPr>
        <w:t xml:space="preserve"> </w:t>
      </w:r>
      <w:r w:rsidR="00F565C3">
        <w:rPr>
          <w:rFonts w:ascii="Arial" w:hAnsi="Arial" w:cs="Arial"/>
          <w:i/>
          <w:color w:val="766A62" w:themeColor="background1"/>
          <w:sz w:val="20"/>
          <w:szCs w:val="20"/>
        </w:rPr>
        <w:t>The statement consist</w:t>
      </w:r>
      <w:r w:rsidR="00821EFD">
        <w:rPr>
          <w:rFonts w:ascii="Arial" w:hAnsi="Arial" w:cs="Arial"/>
          <w:i/>
          <w:color w:val="766A62" w:themeColor="background1"/>
          <w:sz w:val="20"/>
          <w:szCs w:val="20"/>
        </w:rPr>
        <w:t>s</w:t>
      </w:r>
      <w:r w:rsidR="00F565C3">
        <w:rPr>
          <w:rFonts w:ascii="Arial" w:hAnsi="Arial" w:cs="Arial"/>
          <w:i/>
          <w:color w:val="766A62" w:themeColor="background1"/>
          <w:sz w:val="20"/>
          <w:szCs w:val="20"/>
        </w:rPr>
        <w:t xml:space="preserve"> of three</w:t>
      </w:r>
      <w:r w:rsidR="00135A0F">
        <w:rPr>
          <w:rFonts w:ascii="Arial" w:hAnsi="Arial" w:cs="Arial"/>
          <w:i/>
          <w:color w:val="766A62" w:themeColor="background1"/>
          <w:sz w:val="20"/>
          <w:szCs w:val="20"/>
        </w:rPr>
        <w:t xml:space="preserve"> sections, title, </w:t>
      </w:r>
      <w:r w:rsidR="00F565C3">
        <w:rPr>
          <w:rFonts w:ascii="Arial" w:hAnsi="Arial" w:cs="Arial"/>
          <w:i/>
          <w:color w:val="766A62" w:themeColor="background1"/>
          <w:sz w:val="20"/>
          <w:szCs w:val="20"/>
        </w:rPr>
        <w:t xml:space="preserve">the </w:t>
      </w:r>
      <w:r w:rsidR="00135A0F">
        <w:rPr>
          <w:rFonts w:ascii="Arial" w:hAnsi="Arial" w:cs="Arial"/>
          <w:i/>
          <w:color w:val="766A62" w:themeColor="background1"/>
          <w:sz w:val="20"/>
          <w:szCs w:val="20"/>
        </w:rPr>
        <w:t>project informatio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>n</w:t>
      </w:r>
      <w:r w:rsidR="00F565C3">
        <w:rPr>
          <w:rFonts w:ascii="Arial" w:hAnsi="Arial" w:cs="Arial"/>
          <w:i/>
          <w:color w:val="766A62" w:themeColor="background1"/>
          <w:sz w:val="20"/>
          <w:szCs w:val="20"/>
        </w:rPr>
        <w:t xml:space="preserve"> table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 </w:t>
      </w:r>
      <w:r w:rsidR="00135A0F">
        <w:rPr>
          <w:rFonts w:ascii="Arial" w:hAnsi="Arial" w:cs="Arial"/>
          <w:i/>
          <w:color w:val="766A62" w:themeColor="background1"/>
          <w:sz w:val="20"/>
          <w:szCs w:val="20"/>
        </w:rPr>
        <w:t>and attestation.</w:t>
      </w:r>
      <w:r w:rsidR="00FB486E">
        <w:rPr>
          <w:rFonts w:ascii="Arial" w:hAnsi="Arial" w:cs="Arial"/>
          <w:i/>
          <w:color w:val="766A62" w:themeColor="background1"/>
          <w:sz w:val="20"/>
          <w:szCs w:val="20"/>
        </w:rPr>
        <w:t xml:space="preserve"> Instructions 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>for completing the verification</w:t>
      </w:r>
      <w:r w:rsidR="008C54EF">
        <w:rPr>
          <w:rFonts w:ascii="Arial" w:hAnsi="Arial" w:cs="Arial"/>
          <w:i/>
          <w:color w:val="766A62" w:themeColor="background1"/>
          <w:sz w:val="20"/>
          <w:szCs w:val="20"/>
        </w:rPr>
        <w:t xml:space="preserve"> statement template </w:t>
      </w:r>
      <w:r w:rsidR="00FB486E">
        <w:rPr>
          <w:rFonts w:ascii="Arial" w:hAnsi="Arial" w:cs="Arial"/>
          <w:i/>
          <w:color w:val="766A62" w:themeColor="background1"/>
          <w:sz w:val="20"/>
          <w:szCs w:val="20"/>
        </w:rPr>
        <w:t xml:space="preserve">are given in grey italicized text, all other text </w:t>
      </w:r>
      <w:r w:rsidR="00C7125C">
        <w:rPr>
          <w:rFonts w:ascii="Arial" w:hAnsi="Arial" w:cs="Arial"/>
          <w:i/>
          <w:color w:val="766A62" w:themeColor="background1"/>
          <w:sz w:val="20"/>
          <w:szCs w:val="20"/>
        </w:rPr>
        <w:t xml:space="preserve">or tables </w:t>
      </w:r>
      <w:r w:rsidR="00DA194D">
        <w:rPr>
          <w:rFonts w:ascii="Arial" w:hAnsi="Arial" w:cs="Arial"/>
          <w:i/>
          <w:color w:val="766A62" w:themeColor="background1"/>
          <w:sz w:val="20"/>
          <w:szCs w:val="20"/>
        </w:rPr>
        <w:t>shall</w:t>
      </w:r>
      <w:r w:rsidR="00FB486E">
        <w:rPr>
          <w:rFonts w:ascii="Arial" w:hAnsi="Arial" w:cs="Arial"/>
          <w:i/>
          <w:color w:val="766A62" w:themeColor="background1"/>
          <w:sz w:val="20"/>
          <w:szCs w:val="20"/>
        </w:rPr>
        <w:t xml:space="preserve"> not be altered. </w:t>
      </w:r>
      <w:r w:rsidR="00DA194D">
        <w:rPr>
          <w:rFonts w:ascii="Arial" w:hAnsi="Arial" w:cs="Arial"/>
          <w:i/>
          <w:color w:val="766A62" w:themeColor="background1"/>
          <w:sz w:val="20"/>
          <w:szCs w:val="20"/>
        </w:rPr>
        <w:t>All sections shall</w:t>
      </w:r>
      <w:r w:rsidR="002D4DE4">
        <w:rPr>
          <w:rFonts w:ascii="Arial" w:hAnsi="Arial" w:cs="Arial"/>
          <w:i/>
          <w:color w:val="766A62" w:themeColor="background1"/>
          <w:sz w:val="20"/>
          <w:szCs w:val="20"/>
        </w:rPr>
        <w:t xml:space="preserve"> be completed</w:t>
      </w:r>
      <w:r w:rsidR="00FB486E">
        <w:rPr>
          <w:rFonts w:ascii="Arial" w:hAnsi="Arial" w:cs="Arial"/>
          <w:i/>
          <w:color w:val="766A62" w:themeColor="background1"/>
          <w:sz w:val="20"/>
          <w:szCs w:val="20"/>
        </w:rPr>
        <w:t xml:space="preserve"> using Arial</w:t>
      </w:r>
      <w:r w:rsidR="007C2B92">
        <w:rPr>
          <w:rFonts w:ascii="Arial" w:hAnsi="Arial" w:cs="Arial"/>
          <w:i/>
          <w:color w:val="766A62" w:themeColor="background1"/>
          <w:sz w:val="20"/>
          <w:szCs w:val="20"/>
        </w:rPr>
        <w:t xml:space="preserve"> 10pt</w:t>
      </w:r>
      <w:r w:rsidR="00FB486E" w:rsidRPr="00FB486E">
        <w:rPr>
          <w:rFonts w:ascii="Arial" w:hAnsi="Arial" w:cs="Arial"/>
          <w:i/>
          <w:color w:val="766A62" w:themeColor="background1"/>
          <w:sz w:val="20"/>
          <w:szCs w:val="20"/>
        </w:rPr>
        <w:t>, black, regular (non-italic) font</w:t>
      </w:r>
      <w:r w:rsidR="007C2B92">
        <w:rPr>
          <w:rFonts w:ascii="Arial" w:hAnsi="Arial" w:cs="Arial"/>
          <w:i/>
          <w:color w:val="766A62" w:themeColor="background1"/>
          <w:sz w:val="20"/>
          <w:szCs w:val="20"/>
        </w:rPr>
        <w:t>, unless otherwise noted</w:t>
      </w:r>
      <w:r w:rsidR="00FB486E" w:rsidRPr="00FB486E">
        <w:rPr>
          <w:rFonts w:ascii="Arial" w:hAnsi="Arial" w:cs="Arial"/>
          <w:i/>
          <w:color w:val="766A62" w:themeColor="background1"/>
          <w:sz w:val="20"/>
          <w:szCs w:val="20"/>
        </w:rPr>
        <w:t xml:space="preserve">. </w:t>
      </w:r>
      <w:r w:rsidR="002D4DE4" w:rsidRPr="002D4DE4">
        <w:rPr>
          <w:rFonts w:ascii="Arial" w:hAnsi="Arial" w:cs="Arial"/>
          <w:i/>
          <w:color w:val="766A62" w:themeColor="background1"/>
          <w:sz w:val="20"/>
          <w:szCs w:val="20"/>
        </w:rPr>
        <w:t>Where a section is not applicable, same must be stated und</w:t>
      </w:r>
      <w:r w:rsidR="00DA194D">
        <w:rPr>
          <w:rFonts w:ascii="Arial" w:hAnsi="Arial" w:cs="Arial"/>
          <w:i/>
          <w:color w:val="766A62" w:themeColor="background1"/>
          <w:sz w:val="20"/>
          <w:szCs w:val="20"/>
        </w:rPr>
        <w:t>er the section (the section shall</w:t>
      </w:r>
      <w:r w:rsidR="002D4DE4" w:rsidRPr="002D4DE4">
        <w:rPr>
          <w:rFonts w:ascii="Arial" w:hAnsi="Arial" w:cs="Arial"/>
          <w:i/>
          <w:color w:val="766A62" w:themeColor="background1"/>
          <w:sz w:val="20"/>
          <w:szCs w:val="20"/>
        </w:rPr>
        <w:t xml:space="preserve"> not be deleted from the final document).</w:t>
      </w:r>
      <w:r w:rsidR="00DA356D">
        <w:rPr>
          <w:rFonts w:ascii="Arial" w:hAnsi="Arial" w:cs="Arial"/>
          <w:i/>
          <w:color w:val="766A62" w:themeColor="background1"/>
          <w:sz w:val="20"/>
          <w:szCs w:val="20"/>
        </w:rPr>
        <w:t xml:space="preserve"> The verification body may include additional information anywhere in the document </w:t>
      </w:r>
      <w:r w:rsidR="00DA194D">
        <w:rPr>
          <w:rFonts w:ascii="Arial" w:hAnsi="Arial" w:cs="Arial"/>
          <w:i/>
          <w:color w:val="766A62" w:themeColor="background1"/>
          <w:sz w:val="20"/>
          <w:szCs w:val="20"/>
        </w:rPr>
        <w:t>as it sees fit, but shall</w:t>
      </w:r>
      <w:r w:rsidR="00DA356D">
        <w:rPr>
          <w:rFonts w:ascii="Arial" w:hAnsi="Arial" w:cs="Arial"/>
          <w:i/>
          <w:color w:val="766A62" w:themeColor="background1"/>
          <w:sz w:val="20"/>
          <w:szCs w:val="20"/>
        </w:rPr>
        <w:t xml:space="preserve"> not interfere with the required sections.</w:t>
      </w:r>
    </w:p>
    <w:p w14:paraId="35DF8F85" w14:textId="69FD7A2D" w:rsidR="00FB486E" w:rsidRDefault="00FB486E" w:rsidP="00FB486E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All instructions, </w:t>
      </w:r>
      <w:r w:rsidR="002D4DE4">
        <w:rPr>
          <w:rFonts w:ascii="Arial" w:hAnsi="Arial" w:cs="Arial"/>
          <w:i/>
          <w:color w:val="766A62" w:themeColor="background1"/>
          <w:sz w:val="20"/>
          <w:szCs w:val="20"/>
        </w:rPr>
        <w:t>including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 this page,</w:t>
      </w:r>
      <w:r w:rsidRPr="00FB486E">
        <w:rPr>
          <w:rFonts w:ascii="Arial" w:hAnsi="Arial" w:cs="Arial"/>
          <w:i/>
          <w:color w:val="766A62" w:themeColor="background1"/>
          <w:sz w:val="20"/>
          <w:szCs w:val="20"/>
        </w:rPr>
        <w:t xml:space="preserve"> </w:t>
      </w:r>
      <w:r w:rsidR="0035703B">
        <w:rPr>
          <w:rFonts w:ascii="Arial" w:hAnsi="Arial" w:cs="Arial"/>
          <w:i/>
          <w:color w:val="766A62" w:themeColor="background1"/>
          <w:sz w:val="20"/>
          <w:szCs w:val="20"/>
        </w:rPr>
        <w:t>shall</w:t>
      </w:r>
      <w:r w:rsidRPr="00FB486E">
        <w:rPr>
          <w:rFonts w:ascii="Arial" w:hAnsi="Arial" w:cs="Arial"/>
          <w:i/>
          <w:color w:val="766A62" w:themeColor="background1"/>
          <w:sz w:val="20"/>
          <w:szCs w:val="20"/>
        </w:rPr>
        <w:t xml:space="preserve"> be deleted from the final document.</w:t>
      </w:r>
    </w:p>
    <w:p w14:paraId="5C91A7D3" w14:textId="77777777" w:rsidR="00FB486E" w:rsidRDefault="00FB486E" w:rsidP="00FB486E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</w:p>
    <w:p w14:paraId="5AE02091" w14:textId="77777777" w:rsidR="00FB486E" w:rsidRDefault="00FB486E" w:rsidP="00FB486E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</w:p>
    <w:p w14:paraId="634E4F7D" w14:textId="77777777" w:rsidR="00FB486E" w:rsidRDefault="00FB486E" w:rsidP="00FB486E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</w:p>
    <w:p w14:paraId="4E4C4F11" w14:textId="77777777" w:rsidR="00FB486E" w:rsidRDefault="00FB486E" w:rsidP="00FB486E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</w:p>
    <w:p w14:paraId="60822527" w14:textId="77777777" w:rsidR="00FB486E" w:rsidRDefault="00FB486E" w:rsidP="00FB486E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  <w:sectPr w:rsidR="00FB486E" w:rsidSect="003D0C1D">
          <w:headerReference w:type="default" r:id="rId8"/>
          <w:pgSz w:w="12240" w:h="15840"/>
          <w:pgMar w:top="1440" w:right="1440" w:bottom="1440" w:left="1440" w:header="576" w:footer="288" w:gutter="0"/>
          <w:cols w:space="720"/>
          <w:docGrid w:linePitch="360"/>
        </w:sectPr>
      </w:pPr>
    </w:p>
    <w:p w14:paraId="7BD82B2C" w14:textId="5B0FD5E0" w:rsidR="00FB486E" w:rsidRPr="007C2B92" w:rsidRDefault="007C2B92" w:rsidP="007C2B92">
      <w:pPr>
        <w:spacing w:before="40" w:after="120" w:line="288" w:lineRule="auto"/>
        <w:jc w:val="center"/>
        <w:rPr>
          <w:rFonts w:ascii="Arial" w:hAnsi="Arial" w:cs="Arial"/>
          <w:sz w:val="32"/>
          <w:szCs w:val="32"/>
        </w:rPr>
      </w:pPr>
      <w:r w:rsidRPr="007C2B92">
        <w:rPr>
          <w:rFonts w:ascii="Arial" w:hAnsi="Arial" w:cs="Arial"/>
          <w:sz w:val="32"/>
          <w:szCs w:val="32"/>
        </w:rPr>
        <w:lastRenderedPageBreak/>
        <w:t>V</w:t>
      </w:r>
      <w:r w:rsidR="0008456D">
        <w:rPr>
          <w:rFonts w:ascii="Arial" w:hAnsi="Arial" w:cs="Arial"/>
          <w:sz w:val="32"/>
          <w:szCs w:val="32"/>
        </w:rPr>
        <w:t>erification</w:t>
      </w:r>
      <w:r w:rsidRPr="007C2B92">
        <w:rPr>
          <w:rFonts w:ascii="Arial" w:hAnsi="Arial" w:cs="Arial"/>
          <w:sz w:val="32"/>
          <w:szCs w:val="32"/>
        </w:rPr>
        <w:t xml:space="preserve"> Statement</w:t>
      </w:r>
    </w:p>
    <w:p w14:paraId="2EFD274E" w14:textId="07045D61" w:rsidR="007C2B92" w:rsidRPr="0035703B" w:rsidRDefault="00A21976" w:rsidP="007C2B92">
      <w:pPr>
        <w:spacing w:before="40" w:after="120" w:line="288" w:lineRule="auto"/>
        <w:jc w:val="center"/>
        <w:rPr>
          <w:rFonts w:ascii="Arial" w:hAnsi="Arial" w:cs="Arial"/>
          <w:i/>
          <w:sz w:val="32"/>
          <w:szCs w:val="32"/>
        </w:rPr>
      </w:pPr>
      <w:r>
        <w:rPr>
          <w:rFonts w:ascii="Arial" w:hAnsi="Arial" w:cs="Arial"/>
          <w:i/>
          <w:sz w:val="32"/>
          <w:szCs w:val="32"/>
        </w:rPr>
        <w:t>W+</w:t>
      </w:r>
      <w:r w:rsidR="007C2B92" w:rsidRPr="0035703B">
        <w:rPr>
          <w:rFonts w:ascii="Arial" w:hAnsi="Arial" w:cs="Arial"/>
          <w:i/>
          <w:sz w:val="32"/>
          <w:szCs w:val="32"/>
        </w:rPr>
        <w:t xml:space="preserve"> Standard</w:t>
      </w:r>
    </w:p>
    <w:p w14:paraId="76E6809C" w14:textId="7051B135" w:rsidR="007C2B92" w:rsidRDefault="007C2B92" w:rsidP="00E7542E">
      <w:pPr>
        <w:spacing w:before="40" w:after="120" w:line="288" w:lineRule="auto"/>
        <w:jc w:val="center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Version of the </w:t>
      </w:r>
      <w:r w:rsidRPr="0035703B">
        <w:rPr>
          <w:rFonts w:ascii="Arial" w:hAnsi="Arial" w:cs="Arial"/>
          <w:color w:val="766A62" w:themeColor="background1"/>
          <w:sz w:val="20"/>
          <w:szCs w:val="20"/>
        </w:rPr>
        <w:t>Standard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 to which the project is validated</w:t>
      </w:r>
    </w:p>
    <w:p w14:paraId="11B67392" w14:textId="77777777" w:rsidR="00E7542E" w:rsidRDefault="00E7542E" w:rsidP="00E7542E">
      <w:pPr>
        <w:spacing w:before="40" w:after="120" w:line="288" w:lineRule="auto"/>
        <w:jc w:val="center"/>
        <w:rPr>
          <w:rFonts w:ascii="Arial" w:hAnsi="Arial" w:cs="Arial"/>
          <w:i/>
          <w:color w:val="766A62" w:themeColor="background1"/>
          <w:sz w:val="20"/>
          <w:szCs w:val="20"/>
        </w:rPr>
      </w:pPr>
    </w:p>
    <w:tbl>
      <w:tblPr>
        <w:tblW w:w="10080" w:type="dxa"/>
        <w:jc w:val="center"/>
        <w:tblBorders>
          <w:top w:val="thickThinSmallGap" w:sz="24" w:space="0" w:color="005B82"/>
          <w:left w:val="thickThinSmallGap" w:sz="24" w:space="0" w:color="005B82"/>
          <w:bottom w:val="thinThickSmallGap" w:sz="24" w:space="0" w:color="005B82"/>
          <w:right w:val="thinThickSmallGap" w:sz="24" w:space="0" w:color="005B82"/>
          <w:insideH w:val="single" w:sz="6" w:space="0" w:color="005B82"/>
          <w:insideV w:val="single" w:sz="6" w:space="0" w:color="005B82"/>
        </w:tblBorders>
        <w:tblCellMar>
          <w:top w:w="29" w:type="dxa"/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475"/>
        <w:gridCol w:w="7605"/>
      </w:tblGrid>
      <w:tr w:rsidR="007C2B92" w:rsidRPr="007C2B92" w14:paraId="16E39B85" w14:textId="77777777" w:rsidTr="00A81745">
        <w:trPr>
          <w:trHeight w:val="426"/>
          <w:jc w:val="center"/>
        </w:trPr>
        <w:tc>
          <w:tcPr>
            <w:tcW w:w="2475" w:type="dxa"/>
            <w:tcBorders>
              <w:top w:val="thinThickSmallGap" w:sz="24" w:space="0" w:color="387C2B"/>
              <w:left w:val="thinThickSmallGap" w:sz="24" w:space="0" w:color="387C2B"/>
              <w:bottom w:val="nil"/>
              <w:right w:val="single" w:sz="4" w:space="0" w:color="387C2B"/>
            </w:tcBorders>
            <w:shd w:val="clear" w:color="auto" w:fill="387C2B"/>
            <w:vAlign w:val="center"/>
          </w:tcPr>
          <w:p w14:paraId="03E0CE72" w14:textId="77777777" w:rsidR="007C2B92" w:rsidRPr="00FD3D55" w:rsidRDefault="007C2B92" w:rsidP="007C2B92">
            <w:pPr>
              <w:tabs>
                <w:tab w:val="center" w:pos="4680"/>
                <w:tab w:val="right" w:pos="9360"/>
              </w:tabs>
              <w:spacing w:before="60" w:after="120" w:line="24" w:lineRule="atLeast"/>
              <w:jc w:val="right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</w:pPr>
            <w:r w:rsidRPr="00FD3D55"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  <w:t xml:space="preserve">Project Title </w:t>
            </w:r>
          </w:p>
        </w:tc>
        <w:tc>
          <w:tcPr>
            <w:tcW w:w="7605" w:type="dxa"/>
            <w:tcBorders>
              <w:top w:val="thinThickSmallGap" w:sz="24" w:space="0" w:color="387C2B"/>
              <w:left w:val="single" w:sz="4" w:space="0" w:color="387C2B"/>
              <w:bottom w:val="single" w:sz="4" w:space="0" w:color="387C2B"/>
              <w:right w:val="thickThinSmallGap" w:sz="24" w:space="0" w:color="387C2B"/>
            </w:tcBorders>
            <w:shd w:val="clear" w:color="auto" w:fill="CBE1C3"/>
            <w:vAlign w:val="center"/>
          </w:tcPr>
          <w:p w14:paraId="625CA2EF" w14:textId="77777777" w:rsidR="007C2B92" w:rsidRPr="007C2B92" w:rsidRDefault="007C2B92" w:rsidP="007C2B92">
            <w:pPr>
              <w:autoSpaceDE w:val="0"/>
              <w:autoSpaceDN w:val="0"/>
              <w:adjustRightInd w:val="0"/>
              <w:spacing w:line="288" w:lineRule="auto"/>
              <w:rPr>
                <w:rFonts w:ascii="Arial" w:eastAsia="MS Mincho" w:hAnsi="Arial" w:cs="Times New Roman"/>
                <w:i/>
                <w:iCs/>
                <w:color w:val="766A62"/>
                <w:sz w:val="20"/>
                <w:szCs w:val="24"/>
                <w:lang w:val="en-GB"/>
                <w14:textFill>
                  <w14:solidFill>
                    <w14:srgbClr w14:val="766A62">
                      <w14:lumMod w14:val="95000"/>
                      <w14:lumOff w14:val="5000"/>
                    </w14:srgbClr>
                  </w14:solidFill>
                </w14:textFill>
              </w:rPr>
            </w:pPr>
            <w:r w:rsidRPr="007C2B92">
              <w:rPr>
                <w:rFonts w:ascii="Arial" w:eastAsia="MS Mincho" w:hAnsi="Arial" w:cs="Times New Roman"/>
                <w:i/>
                <w:iCs/>
                <w:color w:val="766A62"/>
                <w:sz w:val="20"/>
                <w:szCs w:val="24"/>
                <w:lang w:val="en-GB"/>
                <w14:textFill>
                  <w14:solidFill>
                    <w14:srgbClr w14:val="766A62">
                      <w14:lumMod w14:val="95000"/>
                      <w14:lumOff w14:val="5000"/>
                    </w14:srgbClr>
                  </w14:solidFill>
                </w14:textFill>
              </w:rPr>
              <w:t xml:space="preserve">Name of project </w:t>
            </w:r>
          </w:p>
        </w:tc>
      </w:tr>
      <w:tr w:rsidR="007C2B92" w:rsidRPr="007C2B92" w14:paraId="464D30C4" w14:textId="77777777" w:rsidTr="00A81745">
        <w:trPr>
          <w:trHeight w:val="454"/>
          <w:jc w:val="center"/>
        </w:trPr>
        <w:tc>
          <w:tcPr>
            <w:tcW w:w="2475" w:type="dxa"/>
            <w:tcBorders>
              <w:top w:val="nil"/>
              <w:left w:val="thinThickSmallGap" w:sz="24" w:space="0" w:color="387C2B"/>
              <w:bottom w:val="nil"/>
              <w:right w:val="single" w:sz="4" w:space="0" w:color="387C2B"/>
            </w:tcBorders>
            <w:shd w:val="clear" w:color="auto" w:fill="387C2B"/>
            <w:vAlign w:val="bottom"/>
          </w:tcPr>
          <w:p w14:paraId="34D1F7FC" w14:textId="4E6CB023" w:rsidR="007C2B92" w:rsidRPr="00FD3D55" w:rsidRDefault="00A21976" w:rsidP="007C2B92">
            <w:pPr>
              <w:tabs>
                <w:tab w:val="center" w:pos="4680"/>
                <w:tab w:val="right" w:pos="9360"/>
              </w:tabs>
              <w:spacing w:before="60" w:after="120" w:line="24" w:lineRule="atLeast"/>
              <w:jc w:val="right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</w:pPr>
            <w:r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  <w:t>VCS</w:t>
            </w:r>
            <w:r w:rsidR="007C2B92" w:rsidRPr="00FD3D55"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  <w:t xml:space="preserve"> Project ID</w:t>
            </w:r>
          </w:p>
        </w:tc>
        <w:tc>
          <w:tcPr>
            <w:tcW w:w="7605" w:type="dxa"/>
            <w:tcBorders>
              <w:top w:val="single" w:sz="4" w:space="0" w:color="387C2B"/>
              <w:left w:val="single" w:sz="4" w:space="0" w:color="387C2B"/>
              <w:bottom w:val="single" w:sz="4" w:space="0" w:color="387C2B"/>
              <w:right w:val="thickThinSmallGap" w:sz="24" w:space="0" w:color="387C2B"/>
            </w:tcBorders>
            <w:shd w:val="clear" w:color="auto" w:fill="CBE1C3"/>
            <w:vAlign w:val="center"/>
          </w:tcPr>
          <w:p w14:paraId="76236100" w14:textId="78D3A4BA" w:rsidR="007C2B92" w:rsidRPr="007C2B92" w:rsidRDefault="003D0C1D" w:rsidP="0035703B">
            <w:pPr>
              <w:autoSpaceDE w:val="0"/>
              <w:autoSpaceDN w:val="0"/>
              <w:adjustRightInd w:val="0"/>
              <w:spacing w:line="288" w:lineRule="auto"/>
              <w:rPr>
                <w:rFonts w:ascii="Arial" w:eastAsia="MS Mincho" w:hAnsi="Arial" w:cs="Times New Roman"/>
                <w:i/>
                <w:iCs/>
                <w:color w:val="766A62"/>
                <w:sz w:val="20"/>
                <w:szCs w:val="24"/>
                <w:lang w:val="en-GB"/>
                <w14:textFill>
                  <w14:solidFill>
                    <w14:srgbClr w14:val="766A62">
                      <w14:lumMod w14:val="95000"/>
                      <w14:lumOff w14:val="5000"/>
                    </w14:srgbClr>
                  </w14:solidFill>
                </w14:textFill>
              </w:rPr>
            </w:pPr>
            <w:r w:rsidRPr="003D0C1D">
              <w:rPr>
                <w:rFonts w:ascii="Arial" w:eastAsia="MS Mincho" w:hAnsi="Arial" w:cs="Times New Roman"/>
                <w:i/>
                <w:iCs/>
                <w:color w:val="766A62"/>
                <w:sz w:val="20"/>
                <w:szCs w:val="24"/>
                <w:lang w:val="en-GB"/>
                <w14:textFill>
                  <w14:solidFill>
                    <w14:srgbClr w14:val="766A62">
                      <w14:lumMod w14:val="95000"/>
                      <w14:lumOff w14:val="5000"/>
                    </w14:srgbClr>
                  </w14:solidFill>
                </w14:textFill>
              </w:rPr>
              <w:t>VCS project database ID, if listed or registered</w:t>
            </w:r>
          </w:p>
        </w:tc>
      </w:tr>
      <w:tr w:rsidR="00E7260B" w:rsidRPr="007C2B92" w14:paraId="7083DB19" w14:textId="77777777" w:rsidTr="00A81745">
        <w:trPr>
          <w:trHeight w:val="568"/>
          <w:jc w:val="center"/>
        </w:trPr>
        <w:tc>
          <w:tcPr>
            <w:tcW w:w="2475" w:type="dxa"/>
            <w:tcBorders>
              <w:top w:val="nil"/>
              <w:left w:val="thinThickSmallGap" w:sz="24" w:space="0" w:color="387C2B"/>
              <w:bottom w:val="nil"/>
              <w:right w:val="single" w:sz="4" w:space="0" w:color="387C2B"/>
            </w:tcBorders>
            <w:shd w:val="clear" w:color="auto" w:fill="387C2B"/>
            <w:vAlign w:val="center"/>
          </w:tcPr>
          <w:p w14:paraId="1A549B1C" w14:textId="511384F4" w:rsidR="00E7260B" w:rsidRPr="00FD3D55" w:rsidRDefault="00E7260B" w:rsidP="00E7260B">
            <w:pPr>
              <w:tabs>
                <w:tab w:val="center" w:pos="4680"/>
                <w:tab w:val="right" w:pos="9360"/>
              </w:tabs>
              <w:spacing w:before="60" w:after="120" w:line="24" w:lineRule="atLeast"/>
              <w:jc w:val="right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</w:pPr>
            <w:r w:rsidRPr="00FD3D55">
              <w:rPr>
                <w:rFonts w:ascii="Arial" w:hAnsi="Arial" w:cs="Arial"/>
                <w:b/>
                <w:color w:val="FFFFFF"/>
                <w:sz w:val="20"/>
                <w:szCs w:val="20"/>
              </w:rPr>
              <w:t>Project Proponent(s)</w:t>
            </w:r>
          </w:p>
        </w:tc>
        <w:tc>
          <w:tcPr>
            <w:tcW w:w="7605" w:type="dxa"/>
            <w:tcBorders>
              <w:top w:val="single" w:sz="4" w:space="0" w:color="387C2B"/>
              <w:left w:val="single" w:sz="4" w:space="0" w:color="387C2B"/>
              <w:bottom w:val="single" w:sz="4" w:space="0" w:color="387C2B"/>
              <w:right w:val="thickThinSmallGap" w:sz="24" w:space="0" w:color="387C2B"/>
            </w:tcBorders>
            <w:shd w:val="clear" w:color="auto" w:fill="CBE1C3"/>
            <w:vAlign w:val="center"/>
          </w:tcPr>
          <w:p w14:paraId="3ACF34B9" w14:textId="77777777" w:rsidR="00E7260B" w:rsidRPr="00C8264C" w:rsidRDefault="00E7260B" w:rsidP="00C8264C">
            <w:pPr>
              <w:spacing w:line="288" w:lineRule="auto"/>
              <w:rPr>
                <w:rFonts w:ascii="Arial" w:hAnsi="Arial" w:cs="Arial"/>
                <w:i/>
                <w:color w:val="766A62"/>
                <w:sz w:val="20"/>
                <w:szCs w:val="20"/>
              </w:rPr>
            </w:pPr>
            <w:r w:rsidRPr="00C8264C">
              <w:rPr>
                <w:rFonts w:ascii="Arial" w:hAnsi="Arial" w:cs="Arial"/>
                <w:i/>
                <w:color w:val="766A62"/>
                <w:sz w:val="20"/>
                <w:szCs w:val="20"/>
              </w:rPr>
              <w:t xml:space="preserve">Organization and contact name with email address and phone number </w:t>
            </w:r>
          </w:p>
          <w:p w14:paraId="3A2675D9" w14:textId="20DCC8E4" w:rsidR="00E7260B" w:rsidRPr="007C2B92" w:rsidRDefault="00E7260B" w:rsidP="001D6698">
            <w:pPr>
              <w:autoSpaceDE w:val="0"/>
              <w:autoSpaceDN w:val="0"/>
              <w:adjustRightInd w:val="0"/>
              <w:spacing w:line="288" w:lineRule="auto"/>
              <w:rPr>
                <w:rFonts w:ascii="Arial" w:eastAsia="MS Mincho" w:hAnsi="Arial" w:cs="Times New Roman"/>
                <w:i/>
                <w:iCs/>
                <w:color w:val="427730"/>
                <w:sz w:val="20"/>
                <w:szCs w:val="24"/>
                <w:lang w:val="en-GB"/>
                <w14:textFill>
                  <w14:solidFill>
                    <w14:srgbClr w14:val="427730">
                      <w14:lumMod w14:val="95000"/>
                      <w14:lumOff w14:val="5000"/>
                    </w14:srgbClr>
                  </w14:solidFill>
                </w14:textFill>
              </w:rPr>
            </w:pPr>
            <w:r w:rsidRPr="00C8264C">
              <w:rPr>
                <w:rFonts w:ascii="Arial" w:hAnsi="Arial" w:cs="Arial"/>
                <w:i/>
                <w:color w:val="766A62"/>
                <w:sz w:val="20"/>
                <w:szCs w:val="20"/>
              </w:rPr>
              <w:t>Identify a primary contact if multiple project proponents exist</w:t>
            </w:r>
          </w:p>
        </w:tc>
      </w:tr>
      <w:tr w:rsidR="00E7260B" w:rsidRPr="007C2B92" w14:paraId="3116BD76" w14:textId="77777777" w:rsidTr="00A81745">
        <w:trPr>
          <w:trHeight w:val="426"/>
          <w:jc w:val="center"/>
        </w:trPr>
        <w:tc>
          <w:tcPr>
            <w:tcW w:w="2475" w:type="dxa"/>
            <w:tcBorders>
              <w:top w:val="nil"/>
              <w:left w:val="thinThickSmallGap" w:sz="24" w:space="0" w:color="387C2B"/>
              <w:bottom w:val="nil"/>
              <w:right w:val="single" w:sz="4" w:space="0" w:color="387C2B"/>
            </w:tcBorders>
            <w:shd w:val="clear" w:color="auto" w:fill="387C2B"/>
            <w:vAlign w:val="center"/>
          </w:tcPr>
          <w:p w14:paraId="0D79430C" w14:textId="77777777" w:rsidR="00E7260B" w:rsidRPr="00FD3D55" w:rsidRDefault="00E7260B" w:rsidP="00AF4488">
            <w:pPr>
              <w:tabs>
                <w:tab w:val="center" w:pos="4680"/>
                <w:tab w:val="right" w:pos="9360"/>
              </w:tabs>
              <w:spacing w:before="60" w:after="120" w:line="24" w:lineRule="atLeast"/>
              <w:jc w:val="right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</w:pPr>
            <w:r w:rsidRPr="00FD3D55"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  <w:t>Project Location</w:t>
            </w:r>
          </w:p>
        </w:tc>
        <w:tc>
          <w:tcPr>
            <w:tcW w:w="7605" w:type="dxa"/>
            <w:tcBorders>
              <w:top w:val="single" w:sz="4" w:space="0" w:color="387C2B"/>
              <w:left w:val="single" w:sz="4" w:space="0" w:color="387C2B"/>
              <w:bottom w:val="single" w:sz="4" w:space="0" w:color="387C2B"/>
              <w:right w:val="thickThinSmallGap" w:sz="24" w:space="0" w:color="387C2B"/>
            </w:tcBorders>
            <w:shd w:val="clear" w:color="auto" w:fill="CBE1C3"/>
            <w:vAlign w:val="center"/>
          </w:tcPr>
          <w:p w14:paraId="000DEBAB" w14:textId="77777777" w:rsidR="00E7260B" w:rsidRPr="007C2B92" w:rsidRDefault="00E7260B" w:rsidP="00AF4488">
            <w:pPr>
              <w:autoSpaceDE w:val="0"/>
              <w:autoSpaceDN w:val="0"/>
              <w:adjustRightInd w:val="0"/>
              <w:spacing w:line="288" w:lineRule="auto"/>
              <w:rPr>
                <w:rFonts w:ascii="Arial" w:eastAsia="MS Mincho" w:hAnsi="Arial" w:cs="Times New Roman"/>
                <w:i/>
                <w:iCs/>
                <w:color w:val="766A62"/>
                <w:sz w:val="20"/>
                <w:szCs w:val="24"/>
                <w:lang w:val="en-GB"/>
                <w14:textFill>
                  <w14:solidFill>
                    <w14:srgbClr w14:val="766A62">
                      <w14:lumMod w14:val="95000"/>
                      <w14:lumOff w14:val="5000"/>
                    </w14:srgbClr>
                  </w14:solidFill>
                </w14:textFill>
              </w:rPr>
            </w:pPr>
            <w:r w:rsidRPr="007C2B92">
              <w:rPr>
                <w:rFonts w:ascii="Arial" w:eastAsia="MS Mincho" w:hAnsi="Arial" w:cs="Times New Roman"/>
                <w:i/>
                <w:iCs/>
                <w:color w:val="766A62"/>
                <w:sz w:val="20"/>
                <w:szCs w:val="24"/>
                <w:lang w:val="en-GB"/>
                <w14:textFill>
                  <w14:solidFill>
                    <w14:srgbClr w14:val="766A62">
                      <w14:lumMod w14:val="95000"/>
                      <w14:lumOff w14:val="5000"/>
                    </w14:srgbClr>
                  </w14:solidFill>
                </w14:textFill>
              </w:rPr>
              <w:t>Country, sub-national jurisdiction(s)</w:t>
            </w:r>
          </w:p>
        </w:tc>
      </w:tr>
      <w:tr w:rsidR="00E7542E" w:rsidRPr="007C2B92" w14:paraId="0E4DCBF2" w14:textId="77777777" w:rsidTr="00A81745">
        <w:trPr>
          <w:trHeight w:val="536"/>
          <w:jc w:val="center"/>
        </w:trPr>
        <w:tc>
          <w:tcPr>
            <w:tcW w:w="2475" w:type="dxa"/>
            <w:tcBorders>
              <w:top w:val="nil"/>
              <w:left w:val="thinThickSmallGap" w:sz="24" w:space="0" w:color="387C2B"/>
              <w:bottom w:val="nil"/>
              <w:right w:val="single" w:sz="4" w:space="0" w:color="387C2B"/>
            </w:tcBorders>
            <w:shd w:val="clear" w:color="auto" w:fill="387C2B"/>
            <w:vAlign w:val="center"/>
          </w:tcPr>
          <w:p w14:paraId="2EBAA332" w14:textId="56C8014C" w:rsidR="00E7542E" w:rsidRPr="00E7542E" w:rsidRDefault="00E7542E" w:rsidP="007C2B92">
            <w:pPr>
              <w:tabs>
                <w:tab w:val="center" w:pos="4680"/>
                <w:tab w:val="right" w:pos="9360"/>
              </w:tabs>
              <w:spacing w:before="60" w:after="120" w:line="24" w:lineRule="atLeast"/>
              <w:jc w:val="right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</w:pPr>
            <w:r w:rsidRPr="00E7542E"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  <w:t>Monitoring Period</w:t>
            </w:r>
          </w:p>
        </w:tc>
        <w:tc>
          <w:tcPr>
            <w:tcW w:w="7605" w:type="dxa"/>
            <w:tcBorders>
              <w:top w:val="single" w:sz="4" w:space="0" w:color="387C2B"/>
              <w:left w:val="single" w:sz="4" w:space="0" w:color="387C2B"/>
              <w:bottom w:val="single" w:sz="4" w:space="0" w:color="387C2B"/>
              <w:right w:val="thickThinSmallGap" w:sz="24" w:space="0" w:color="387C2B"/>
            </w:tcBorders>
            <w:shd w:val="clear" w:color="auto" w:fill="CBE1C3"/>
            <w:vAlign w:val="center"/>
          </w:tcPr>
          <w:p w14:paraId="49138E7A" w14:textId="10961342" w:rsidR="00E7542E" w:rsidRPr="007C2B92" w:rsidRDefault="00082A0F" w:rsidP="007C2B92">
            <w:pPr>
              <w:autoSpaceDE w:val="0"/>
              <w:autoSpaceDN w:val="0"/>
              <w:adjustRightInd w:val="0"/>
              <w:spacing w:line="288" w:lineRule="auto"/>
              <w:rPr>
                <w:rFonts w:ascii="Arial" w:eastAsia="MS Mincho" w:hAnsi="Arial" w:cs="Times New Roman"/>
                <w:i/>
                <w:iCs/>
                <w:color w:val="766A62"/>
                <w:sz w:val="20"/>
                <w:szCs w:val="24"/>
                <w:lang w:val="en-GB"/>
                <w14:textFill>
                  <w14:solidFill>
                    <w14:srgbClr w14:val="766A62">
                      <w14:lumMod w14:val="95000"/>
                      <w14:lumOff w14:val="5000"/>
                    </w14:srgbClr>
                  </w14:solidFill>
                </w14:textFill>
              </w:rPr>
            </w:pP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(From) </w:t>
            </w:r>
            <w:r w:rsid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DD Month YYYY – 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(To) </w:t>
            </w:r>
            <w:r w:rsid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DD Month YYYY</w:t>
            </w:r>
          </w:p>
        </w:tc>
      </w:tr>
      <w:tr w:rsidR="007C2B92" w:rsidRPr="007C2B92" w14:paraId="4785D674" w14:textId="77777777" w:rsidTr="00A81745">
        <w:trPr>
          <w:trHeight w:val="536"/>
          <w:jc w:val="center"/>
        </w:trPr>
        <w:tc>
          <w:tcPr>
            <w:tcW w:w="2475" w:type="dxa"/>
            <w:tcBorders>
              <w:top w:val="nil"/>
              <w:left w:val="thinThickSmallGap" w:sz="24" w:space="0" w:color="387C2B"/>
              <w:bottom w:val="nil"/>
              <w:right w:val="single" w:sz="4" w:space="0" w:color="387C2B"/>
            </w:tcBorders>
            <w:shd w:val="clear" w:color="auto" w:fill="387C2B"/>
            <w:vAlign w:val="center"/>
          </w:tcPr>
          <w:p w14:paraId="506F3681" w14:textId="77D5C637" w:rsidR="007C2B92" w:rsidRPr="00FD3D55" w:rsidRDefault="007C2B92" w:rsidP="007C2B92">
            <w:pPr>
              <w:tabs>
                <w:tab w:val="center" w:pos="4680"/>
                <w:tab w:val="right" w:pos="9360"/>
              </w:tabs>
              <w:spacing w:before="60" w:after="120" w:line="24" w:lineRule="atLeast"/>
              <w:jc w:val="right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</w:pPr>
            <w:r w:rsidRPr="00FD3D55"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  <w:t xml:space="preserve">Date of </w:t>
            </w:r>
            <w:r w:rsidR="0008456D" w:rsidRPr="00FD3D55"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  <w:t>Verification</w:t>
            </w:r>
          </w:p>
        </w:tc>
        <w:tc>
          <w:tcPr>
            <w:tcW w:w="7605" w:type="dxa"/>
            <w:tcBorders>
              <w:top w:val="single" w:sz="4" w:space="0" w:color="387C2B"/>
              <w:left w:val="single" w:sz="4" w:space="0" w:color="387C2B"/>
              <w:bottom w:val="single" w:sz="4" w:space="0" w:color="387C2B"/>
              <w:right w:val="thickThinSmallGap" w:sz="24" w:space="0" w:color="387C2B"/>
            </w:tcBorders>
            <w:shd w:val="clear" w:color="auto" w:fill="CBE1C3"/>
            <w:vAlign w:val="center"/>
          </w:tcPr>
          <w:p w14:paraId="558AC3C9" w14:textId="77777777" w:rsidR="007C2B92" w:rsidRPr="007C2B92" w:rsidRDefault="007C2B92" w:rsidP="007C2B92">
            <w:pPr>
              <w:autoSpaceDE w:val="0"/>
              <w:autoSpaceDN w:val="0"/>
              <w:adjustRightInd w:val="0"/>
              <w:spacing w:line="288" w:lineRule="auto"/>
              <w:rPr>
                <w:rFonts w:ascii="Arial" w:eastAsia="MS Mincho" w:hAnsi="Arial" w:cs="Times New Roman"/>
                <w:i/>
                <w:iCs/>
                <w:color w:val="766A62"/>
                <w:sz w:val="20"/>
                <w:szCs w:val="24"/>
                <w:lang w:val="en-GB"/>
                <w14:textFill>
                  <w14:solidFill>
                    <w14:srgbClr w14:val="766A62">
                      <w14:lumMod w14:val="95000"/>
                      <w14:lumOff w14:val="5000"/>
                    </w14:srgbClr>
                  </w14:solidFill>
                </w14:textFill>
              </w:rPr>
            </w:pPr>
            <w:r w:rsidRPr="007C2B92">
              <w:rPr>
                <w:rFonts w:ascii="Arial" w:eastAsia="MS Mincho" w:hAnsi="Arial" w:cs="Times New Roman"/>
                <w:i/>
                <w:iCs/>
                <w:color w:val="766A62"/>
                <w:sz w:val="20"/>
                <w:szCs w:val="24"/>
                <w:lang w:val="en-GB"/>
                <w14:textFill>
                  <w14:solidFill>
                    <w14:srgbClr w14:val="766A62">
                      <w14:lumMod w14:val="95000"/>
                      <w14:lumOff w14:val="5000"/>
                    </w14:srgbClr>
                  </w14:solidFill>
                </w14:textFill>
              </w:rPr>
              <w:t xml:space="preserve">DD Month YYYY </w:t>
            </w:r>
          </w:p>
        </w:tc>
      </w:tr>
      <w:tr w:rsidR="00E7542E" w:rsidRPr="007C2B92" w14:paraId="568B71DE" w14:textId="77777777" w:rsidTr="000D6DE8">
        <w:trPr>
          <w:trHeight w:val="499"/>
          <w:jc w:val="center"/>
        </w:trPr>
        <w:tc>
          <w:tcPr>
            <w:tcW w:w="2475" w:type="dxa"/>
            <w:tcBorders>
              <w:top w:val="nil"/>
              <w:left w:val="thinThickSmallGap" w:sz="24" w:space="0" w:color="387C2B"/>
              <w:bottom w:val="nil"/>
              <w:right w:val="single" w:sz="4" w:space="0" w:color="387C2B"/>
            </w:tcBorders>
            <w:shd w:val="clear" w:color="auto" w:fill="387C2B"/>
            <w:vAlign w:val="center"/>
          </w:tcPr>
          <w:p w14:paraId="78532F44" w14:textId="7858B4D3" w:rsidR="00E7542E" w:rsidRDefault="00E7542E" w:rsidP="00E7542E">
            <w:pPr>
              <w:tabs>
                <w:tab w:val="center" w:pos="4680"/>
                <w:tab w:val="right" w:pos="9360"/>
              </w:tabs>
              <w:spacing w:before="60" w:after="120" w:line="24" w:lineRule="atLeast"/>
              <w:jc w:val="right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</w:pPr>
            <w:r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  <w:t>W+ Domains verified</w:t>
            </w:r>
          </w:p>
        </w:tc>
        <w:tc>
          <w:tcPr>
            <w:tcW w:w="7605" w:type="dxa"/>
            <w:tcBorders>
              <w:top w:val="single" w:sz="4" w:space="0" w:color="387C2B"/>
              <w:left w:val="single" w:sz="4" w:space="0" w:color="387C2B"/>
              <w:bottom w:val="single" w:sz="4" w:space="0" w:color="387C2B"/>
              <w:right w:val="thickThinSmallGap" w:sz="24" w:space="0" w:color="387C2B"/>
            </w:tcBorders>
            <w:shd w:val="clear" w:color="auto" w:fill="CBE1C3"/>
            <w:vAlign w:val="center"/>
          </w:tcPr>
          <w:p w14:paraId="2A493BE4" w14:textId="319DD7B7" w:rsidR="00E7542E" w:rsidRPr="00135A0F" w:rsidRDefault="00E7542E" w:rsidP="00E7542E">
            <w:pPr>
              <w:spacing w:before="60" w:after="120" w:line="288" w:lineRule="auto"/>
              <w:contextualSpacing/>
              <w:rPr>
                <w:rFonts w:ascii="Arial" w:eastAsia="MS Mincho" w:hAnsi="Arial" w:cs="Arial"/>
                <w:i/>
                <w:color w:val="766A62"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i/>
                <w:color w:val="766A62"/>
                <w:sz w:val="20"/>
                <w:szCs w:val="20"/>
                <w:lang w:val="en-GB"/>
              </w:rPr>
              <w:t>Name W+ domains monitored and verified</w:t>
            </w:r>
          </w:p>
        </w:tc>
      </w:tr>
      <w:tr w:rsidR="00E7542E" w:rsidRPr="007C2B92" w14:paraId="15232A54" w14:textId="77777777" w:rsidTr="000D6DE8">
        <w:trPr>
          <w:trHeight w:val="499"/>
          <w:jc w:val="center"/>
        </w:trPr>
        <w:tc>
          <w:tcPr>
            <w:tcW w:w="2475" w:type="dxa"/>
            <w:tcBorders>
              <w:top w:val="nil"/>
              <w:left w:val="thinThickSmallGap" w:sz="24" w:space="0" w:color="387C2B"/>
              <w:bottom w:val="nil"/>
              <w:right w:val="single" w:sz="4" w:space="0" w:color="387C2B"/>
            </w:tcBorders>
            <w:shd w:val="clear" w:color="auto" w:fill="387C2B"/>
            <w:vAlign w:val="center"/>
          </w:tcPr>
          <w:p w14:paraId="3E346BC3" w14:textId="1A858D8D" w:rsidR="00E7542E" w:rsidRPr="00FD3D55" w:rsidRDefault="00E7542E" w:rsidP="00E7542E">
            <w:pPr>
              <w:tabs>
                <w:tab w:val="center" w:pos="4680"/>
                <w:tab w:val="right" w:pos="9360"/>
              </w:tabs>
              <w:spacing w:before="60" w:after="120" w:line="24" w:lineRule="atLeast"/>
              <w:jc w:val="right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</w:pPr>
            <w:r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  <w:t>Verification Opinion</w:t>
            </w:r>
          </w:p>
        </w:tc>
        <w:tc>
          <w:tcPr>
            <w:tcW w:w="7605" w:type="dxa"/>
            <w:tcBorders>
              <w:top w:val="single" w:sz="4" w:space="0" w:color="387C2B"/>
              <w:left w:val="single" w:sz="4" w:space="0" w:color="387C2B"/>
              <w:bottom w:val="single" w:sz="4" w:space="0" w:color="387C2B"/>
              <w:right w:val="thickThinSmallGap" w:sz="24" w:space="0" w:color="387C2B"/>
            </w:tcBorders>
            <w:shd w:val="clear" w:color="auto" w:fill="CBE1C3"/>
            <w:vAlign w:val="center"/>
          </w:tcPr>
          <w:p w14:paraId="5E4DBAF3" w14:textId="77777777" w:rsidR="00E7542E" w:rsidRPr="00135A0F" w:rsidRDefault="00E7542E" w:rsidP="00E7542E">
            <w:pPr>
              <w:spacing w:before="60" w:after="120" w:line="288" w:lineRule="auto"/>
              <w:contextualSpacing/>
              <w:rPr>
                <w:rFonts w:ascii="Arial" w:eastAsia="MS Mincho" w:hAnsi="Arial" w:cs="Arial"/>
                <w:i/>
                <w:color w:val="766A62"/>
                <w:sz w:val="20"/>
                <w:szCs w:val="20"/>
                <w:lang w:val="en-GB"/>
              </w:rPr>
            </w:pPr>
            <w:r w:rsidRPr="00135A0F">
              <w:rPr>
                <w:rFonts w:ascii="Arial" w:eastAsia="MS Mincho" w:hAnsi="Arial" w:cs="Arial"/>
                <w:i/>
                <w:color w:val="766A62"/>
                <w:sz w:val="20"/>
                <w:szCs w:val="20"/>
                <w:lang w:val="en-GB"/>
              </w:rPr>
              <w:t xml:space="preserve">Provide a </w:t>
            </w:r>
            <w:r>
              <w:rPr>
                <w:rFonts w:ascii="Arial" w:eastAsia="MS Mincho" w:hAnsi="Arial" w:cs="Arial"/>
                <w:i/>
                <w:color w:val="766A62"/>
                <w:sz w:val="20"/>
                <w:szCs w:val="20"/>
                <w:lang w:val="en-GB"/>
              </w:rPr>
              <w:t>statement(s) that</w:t>
            </w:r>
            <w:r w:rsidRPr="00135A0F">
              <w:rPr>
                <w:rFonts w:ascii="Arial" w:eastAsia="MS Mincho" w:hAnsi="Arial" w:cs="Arial"/>
                <w:i/>
                <w:color w:val="766A62"/>
                <w:sz w:val="20"/>
                <w:szCs w:val="20"/>
                <w:lang w:val="en-GB"/>
              </w:rPr>
              <w:t>:</w:t>
            </w:r>
          </w:p>
          <w:p w14:paraId="6709D72A" w14:textId="4A39096F" w:rsidR="00E7542E" w:rsidRPr="00E7542E" w:rsidRDefault="00E7542E" w:rsidP="00E7542E">
            <w:pPr>
              <w:pStyle w:val="ListParagraph"/>
              <w:numPr>
                <w:ilvl w:val="0"/>
                <w:numId w:val="3"/>
              </w:numPr>
              <w:spacing w:before="40" w:after="120" w:line="288" w:lineRule="auto"/>
              <w:ind w:left="459" w:hanging="270"/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C</w:t>
            </w:r>
            <w:r w:rsidRPr="00DD6090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onfirms 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that</w:t>
            </w:r>
            <w:r w:rsidRPr="00DD6090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 the project and the 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monitoring report</w:t>
            </w:r>
            <w:r w:rsidRPr="00DD6090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 meet the 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requirements of the version of the </w:t>
            </w:r>
            <w:r w:rsidRPr="00E7542E">
              <w:rPr>
                <w:rFonts w:ascii="Arial" w:hAnsi="Arial" w:cs="Arial"/>
                <w:color w:val="766A62" w:themeColor="background1"/>
                <w:sz w:val="20"/>
                <w:szCs w:val="20"/>
              </w:rPr>
              <w:t>W+ Standard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 to which the project was validated, </w:t>
            </w:r>
            <w:proofErr w:type="spellStart"/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nd</w:t>
            </w:r>
            <w:proofErr w:type="spellEnd"/>
          </w:p>
          <w:p w14:paraId="7F904CC2" w14:textId="5AA96B97" w:rsidR="00E7542E" w:rsidRPr="00E7542E" w:rsidRDefault="00E7542E" w:rsidP="00E7542E">
            <w:pPr>
              <w:pStyle w:val="ListParagraph"/>
              <w:numPr>
                <w:ilvl w:val="0"/>
                <w:numId w:val="3"/>
              </w:numPr>
              <w:spacing w:before="40" w:after="120" w:line="288" w:lineRule="auto"/>
              <w:ind w:left="459" w:hanging="270"/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</w:pP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Confirms that, based on 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documented 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evidence provided</w:t>
            </w:r>
            <w:r w:rsidR="00B10868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 by the project’s team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,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and discussions with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the project’s team and 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beneficiaries during Verification Visit held on (Insert Date) the project has been implemented in accordance to its validated project description, and</w:t>
            </w:r>
          </w:p>
          <w:p w14:paraId="5DDD9AE5" w14:textId="4663DB22" w:rsidR="00E7542E" w:rsidRPr="00E7542E" w:rsidRDefault="00E7542E" w:rsidP="00E7542E">
            <w:pPr>
              <w:pStyle w:val="ListParagraph"/>
              <w:numPr>
                <w:ilvl w:val="0"/>
                <w:numId w:val="3"/>
              </w:numPr>
              <w:spacing w:before="40" w:after="120" w:line="288" w:lineRule="auto"/>
              <w:ind w:left="459" w:hanging="270"/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</w:pP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Confirms that the project proponent has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/has not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 made any minor deviations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. Where 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deviations 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have been made, confirm that those 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are documented in accordance to </w:t>
            </w:r>
            <w:r w:rsidRPr="00E7542E">
              <w:rPr>
                <w:rFonts w:ascii="Arial" w:hAnsi="Arial" w:cs="Arial"/>
                <w:color w:val="766A62" w:themeColor="background1"/>
                <w:sz w:val="20"/>
                <w:szCs w:val="20"/>
              </w:rPr>
              <w:t xml:space="preserve">W+ Program Rules 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and that </w:t>
            </w:r>
            <w:r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they</w:t>
            </w:r>
            <w:r w:rsidRPr="00E7542E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 xml:space="preserve"> do not impact the implementation of the project, and</w:t>
            </w:r>
          </w:p>
          <w:p w14:paraId="7C16E384" w14:textId="6AC76A6D" w:rsidR="00E7542E" w:rsidRPr="00F565C3" w:rsidRDefault="00E7542E" w:rsidP="00E7542E">
            <w:pPr>
              <w:pStyle w:val="ListParagraph"/>
              <w:numPr>
                <w:ilvl w:val="0"/>
                <w:numId w:val="3"/>
              </w:numPr>
              <w:spacing w:before="40" w:after="120" w:line="288" w:lineRule="auto"/>
              <w:ind w:left="459" w:hanging="270"/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</w:pPr>
            <w:r w:rsidRPr="00F565C3">
              <w:rPr>
                <w:rFonts w:ascii="Arial" w:hAnsi="Arial" w:cs="Arial"/>
                <w:i/>
                <w:iCs/>
                <w:color w:val="766A62" w:themeColor="background1"/>
                <w:sz w:val="20"/>
                <w:szCs w:val="20"/>
                <w:lang w:val="en-GB"/>
              </w:rPr>
              <w:t xml:space="preserve">Confirms </w:t>
            </w:r>
            <w:r>
              <w:rPr>
                <w:rFonts w:ascii="Arial" w:hAnsi="Arial" w:cs="Arial"/>
                <w:i/>
                <w:iCs/>
                <w:color w:val="766A62" w:themeColor="background1"/>
                <w:sz w:val="20"/>
                <w:szCs w:val="20"/>
                <w:lang w:val="en-GB"/>
              </w:rPr>
              <w:t>that</w:t>
            </w:r>
            <w:r w:rsidRPr="00F565C3">
              <w:rPr>
                <w:rFonts w:ascii="Arial" w:hAnsi="Arial" w:cs="Arial"/>
                <w:i/>
                <w:iCs/>
                <w:color w:val="766A62" w:themeColor="background1"/>
                <w:sz w:val="20"/>
                <w:szCs w:val="20"/>
                <w:lang w:val="en-GB"/>
              </w:rPr>
              <w:t xml:space="preserve"> the project has</w:t>
            </w:r>
            <w:r>
              <w:rPr>
                <w:rFonts w:ascii="Arial" w:hAnsi="Arial" w:cs="Arial"/>
                <w:i/>
                <w:iCs/>
                <w:color w:val="766A62" w:themeColor="background1"/>
                <w:sz w:val="20"/>
                <w:szCs w:val="20"/>
                <w:lang w:val="en-GB"/>
              </w:rPr>
              <w:t xml:space="preserve"> achieved the results on women’s empowerment stated </w:t>
            </w:r>
            <w:r w:rsidRPr="00F565C3">
              <w:rPr>
                <w:rFonts w:ascii="Arial" w:hAnsi="Arial" w:cs="Arial"/>
                <w:i/>
                <w:iCs/>
                <w:color w:val="766A62" w:themeColor="background1"/>
                <w:sz w:val="20"/>
                <w:szCs w:val="20"/>
                <w:lang w:val="en-GB"/>
              </w:rPr>
              <w:t>in the monitoring report</w:t>
            </w:r>
            <w:r>
              <w:rPr>
                <w:rFonts w:ascii="Arial" w:hAnsi="Arial" w:cs="Arial"/>
                <w:i/>
                <w:iCs/>
                <w:color w:val="766A62" w:themeColor="background1"/>
                <w:sz w:val="20"/>
                <w:szCs w:val="20"/>
                <w:lang w:val="en-GB"/>
              </w:rPr>
              <w:t xml:space="preserve"> (version xx, dates dd/mm/</w:t>
            </w:r>
            <w:proofErr w:type="spellStart"/>
            <w:r>
              <w:rPr>
                <w:rFonts w:ascii="Arial" w:hAnsi="Arial" w:cs="Arial"/>
                <w:i/>
                <w:iCs/>
                <w:color w:val="766A62" w:themeColor="background1"/>
                <w:sz w:val="20"/>
                <w:szCs w:val="20"/>
                <w:lang w:val="en-GB"/>
              </w:rPr>
              <w:t>yy</w:t>
            </w:r>
            <w:proofErr w:type="spellEnd"/>
            <w:r>
              <w:rPr>
                <w:rFonts w:ascii="Arial" w:hAnsi="Arial" w:cs="Arial"/>
                <w:i/>
                <w:iCs/>
                <w:color w:val="766A62" w:themeColor="background1"/>
                <w:sz w:val="20"/>
                <w:szCs w:val="20"/>
                <w:lang w:val="en-GB"/>
              </w:rPr>
              <w:t>)</w:t>
            </w:r>
            <w:r w:rsidRPr="00F565C3">
              <w:rPr>
                <w:rFonts w:ascii="Arial" w:hAnsi="Arial" w:cs="Arial"/>
                <w:i/>
                <w:color w:val="766A62" w:themeColor="background1"/>
                <w:sz w:val="20"/>
                <w:szCs w:val="20"/>
              </w:rPr>
              <w:t>.</w:t>
            </w:r>
          </w:p>
        </w:tc>
      </w:tr>
      <w:tr w:rsidR="00E7542E" w:rsidRPr="007C2B92" w14:paraId="24C0EF95" w14:textId="77777777" w:rsidTr="003D0C1D">
        <w:trPr>
          <w:trHeight w:val="499"/>
          <w:jc w:val="center"/>
        </w:trPr>
        <w:tc>
          <w:tcPr>
            <w:tcW w:w="2475" w:type="dxa"/>
            <w:tcBorders>
              <w:top w:val="nil"/>
              <w:left w:val="thinThickSmallGap" w:sz="24" w:space="0" w:color="387C2B"/>
              <w:bottom w:val="thickThinSmallGap" w:sz="24" w:space="0" w:color="387C2B"/>
              <w:right w:val="single" w:sz="4" w:space="0" w:color="387C2B"/>
            </w:tcBorders>
            <w:shd w:val="clear" w:color="auto" w:fill="387C2B"/>
            <w:vAlign w:val="center"/>
          </w:tcPr>
          <w:p w14:paraId="164654FF" w14:textId="77777777" w:rsidR="00E7542E" w:rsidRDefault="00E7542E" w:rsidP="00E7542E">
            <w:pPr>
              <w:tabs>
                <w:tab w:val="center" w:pos="4680"/>
                <w:tab w:val="right" w:pos="9360"/>
              </w:tabs>
              <w:spacing w:before="60" w:after="120" w:line="24" w:lineRule="atLeast"/>
              <w:jc w:val="center"/>
              <w:rPr>
                <w:rFonts w:ascii="Arial" w:eastAsia="Calibri" w:hAnsi="Arial" w:cs="Arial"/>
                <w:b/>
                <w:color w:val="FFFFFF"/>
                <w:sz w:val="20"/>
                <w:szCs w:val="20"/>
                <w:lang w:val="en-CA"/>
              </w:rPr>
            </w:pPr>
          </w:p>
        </w:tc>
        <w:tc>
          <w:tcPr>
            <w:tcW w:w="7605" w:type="dxa"/>
            <w:tcBorders>
              <w:top w:val="single" w:sz="4" w:space="0" w:color="387C2B"/>
              <w:left w:val="single" w:sz="4" w:space="0" w:color="387C2B"/>
              <w:bottom w:val="thickThinSmallGap" w:sz="24" w:space="0" w:color="387C2B"/>
              <w:right w:val="thickThinSmallGap" w:sz="24" w:space="0" w:color="387C2B"/>
            </w:tcBorders>
            <w:shd w:val="clear" w:color="auto" w:fill="CBE1C3"/>
            <w:vAlign w:val="center"/>
          </w:tcPr>
          <w:p w14:paraId="23378A4A" w14:textId="77777777" w:rsidR="00E7542E" w:rsidRPr="000D6DE8" w:rsidRDefault="00E7542E" w:rsidP="00E7542E">
            <w:pPr>
              <w:spacing w:before="60" w:after="120" w:line="288" w:lineRule="auto"/>
              <w:contextualSpacing/>
              <w:rPr>
                <w:rFonts w:ascii="Arial" w:eastAsia="MS Mincho" w:hAnsi="Arial" w:cs="Arial"/>
                <w:i/>
                <w:color w:val="766A62"/>
                <w:sz w:val="20"/>
                <w:szCs w:val="20"/>
                <w:highlight w:val="yellow"/>
                <w:lang w:val="en-GB"/>
              </w:rPr>
            </w:pPr>
          </w:p>
        </w:tc>
      </w:tr>
    </w:tbl>
    <w:p w14:paraId="7E0C458D" w14:textId="77777777" w:rsidR="00257462" w:rsidRDefault="00257462" w:rsidP="007C2B92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</w:p>
    <w:p w14:paraId="432ECC71" w14:textId="77777777" w:rsidR="00B06576" w:rsidRDefault="00B06576" w:rsidP="00DD6090">
      <w:pPr>
        <w:spacing w:before="40" w:after="120" w:line="288" w:lineRule="auto"/>
        <w:rPr>
          <w:rFonts w:ascii="Arial" w:hAnsi="Arial" w:cs="Arial"/>
          <w:b/>
          <w:color w:val="387C2B" w:themeColor="accent1"/>
        </w:rPr>
      </w:pPr>
    </w:p>
    <w:p w14:paraId="5F27E63A" w14:textId="77777777" w:rsidR="00B06576" w:rsidRDefault="00B06576" w:rsidP="00DD6090">
      <w:pPr>
        <w:spacing w:before="40" w:after="120" w:line="288" w:lineRule="auto"/>
        <w:rPr>
          <w:rFonts w:ascii="Arial" w:hAnsi="Arial" w:cs="Arial"/>
          <w:b/>
          <w:color w:val="387C2B" w:themeColor="accent1"/>
        </w:rPr>
      </w:pPr>
    </w:p>
    <w:p w14:paraId="69D9F1BA" w14:textId="77777777" w:rsidR="00B06576" w:rsidRDefault="00B06576" w:rsidP="00DD6090">
      <w:pPr>
        <w:spacing w:before="40" w:after="120" w:line="288" w:lineRule="auto"/>
        <w:rPr>
          <w:rFonts w:ascii="Arial" w:hAnsi="Arial" w:cs="Arial"/>
          <w:b/>
          <w:color w:val="387C2B" w:themeColor="accent1"/>
        </w:rPr>
      </w:pPr>
    </w:p>
    <w:p w14:paraId="5B3D0434" w14:textId="77777777" w:rsidR="00B06576" w:rsidRDefault="00B06576" w:rsidP="00DD6090">
      <w:pPr>
        <w:spacing w:before="40" w:after="120" w:line="288" w:lineRule="auto"/>
        <w:rPr>
          <w:rFonts w:ascii="Arial" w:hAnsi="Arial" w:cs="Arial"/>
          <w:b/>
          <w:color w:val="387C2B" w:themeColor="accent1"/>
        </w:rPr>
      </w:pPr>
    </w:p>
    <w:p w14:paraId="4CF13306" w14:textId="691B66A0" w:rsidR="00DD6090" w:rsidRPr="00DD6090" w:rsidRDefault="00DD6090" w:rsidP="00DD6090">
      <w:pPr>
        <w:spacing w:before="40" w:after="120" w:line="288" w:lineRule="auto"/>
        <w:rPr>
          <w:rFonts w:ascii="Arial" w:hAnsi="Arial" w:cs="Arial"/>
          <w:b/>
          <w:sz w:val="24"/>
          <w:szCs w:val="24"/>
        </w:rPr>
      </w:pPr>
      <w:r w:rsidRPr="00C8264C">
        <w:rPr>
          <w:rFonts w:ascii="Arial" w:hAnsi="Arial" w:cs="Arial"/>
          <w:b/>
          <w:color w:val="387C2B" w:themeColor="accent1"/>
        </w:rPr>
        <w:lastRenderedPageBreak/>
        <w:t>Attestation</w:t>
      </w:r>
    </w:p>
    <w:p w14:paraId="5C3F5208" w14:textId="524AD011" w:rsidR="00DD6090" w:rsidRDefault="00F565C3" w:rsidP="00DD6090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ification Body Representative</w:t>
      </w:r>
      <w:r w:rsidR="00DD6090" w:rsidRPr="00C8264C">
        <w:rPr>
          <w:rFonts w:ascii="Arial" w:hAnsi="Arial" w:cs="Arial"/>
          <w:sz w:val="20"/>
          <w:szCs w:val="20"/>
        </w:rPr>
        <w:t xml:space="preserve">: </w:t>
      </w:r>
      <w:r w:rsidR="00DD6090" w:rsidRPr="00257462">
        <w:rPr>
          <w:rFonts w:ascii="Arial" w:hAnsi="Arial" w:cs="Arial"/>
          <w:i/>
          <w:color w:val="766A62" w:themeColor="background1"/>
          <w:sz w:val="20"/>
          <w:szCs w:val="20"/>
        </w:rPr>
        <w:t>Name</w:t>
      </w:r>
      <w:r w:rsidR="00C8264C" w:rsidRPr="00257462" w:rsidDel="00C8264C">
        <w:rPr>
          <w:rFonts w:ascii="Arial" w:hAnsi="Arial" w:cs="Arial"/>
          <w:i/>
          <w:color w:val="766A62" w:themeColor="background1"/>
          <w:sz w:val="20"/>
          <w:szCs w:val="20"/>
        </w:rPr>
        <w:t xml:space="preserve"> </w:t>
      </w:r>
    </w:p>
    <w:p w14:paraId="234A0C48" w14:textId="5A2D3EC6" w:rsidR="00F565C3" w:rsidRPr="00C8264C" w:rsidRDefault="005F4F81" w:rsidP="00DD6090">
      <w:pPr>
        <w:spacing w:before="40" w:after="120" w:line="288" w:lineRule="auto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mbers of the W+ Verification Team</w:t>
      </w:r>
      <w:r w:rsidR="00F565C3" w:rsidRPr="00F565C3">
        <w:rPr>
          <w:rFonts w:ascii="Arial" w:hAnsi="Arial" w:cs="Arial"/>
          <w:sz w:val="20"/>
          <w:szCs w:val="20"/>
        </w:rPr>
        <w:t>:</w:t>
      </w:r>
      <w:r w:rsidR="00F565C3">
        <w:rPr>
          <w:rFonts w:ascii="Arial" w:hAnsi="Arial" w:cs="Arial"/>
          <w:i/>
          <w:color w:val="766A62" w:themeColor="background1"/>
          <w:sz w:val="20"/>
          <w:szCs w:val="20"/>
        </w:rPr>
        <w:t xml:space="preserve"> </w:t>
      </w: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Verifier Name </w:t>
      </w:r>
    </w:p>
    <w:p w14:paraId="043AE97B" w14:textId="5114871B" w:rsidR="00DD6090" w:rsidRPr="00C8264C" w:rsidRDefault="00DD6090" w:rsidP="00DD6090">
      <w:pPr>
        <w:spacing w:before="40" w:after="120" w:line="288" w:lineRule="auto"/>
        <w:rPr>
          <w:rFonts w:ascii="Arial" w:hAnsi="Arial" w:cs="Arial"/>
          <w:sz w:val="20"/>
          <w:szCs w:val="20"/>
        </w:rPr>
      </w:pPr>
      <w:r w:rsidRPr="00C8264C">
        <w:rPr>
          <w:rFonts w:ascii="Arial" w:hAnsi="Arial" w:cs="Arial"/>
          <w:sz w:val="20"/>
          <w:szCs w:val="20"/>
        </w:rPr>
        <w:t>Signature</w:t>
      </w:r>
      <w:r w:rsidR="005F4F81">
        <w:rPr>
          <w:rFonts w:ascii="Arial" w:hAnsi="Arial" w:cs="Arial"/>
          <w:sz w:val="20"/>
          <w:szCs w:val="20"/>
        </w:rPr>
        <w:t xml:space="preserve"> by Lead Verifier</w:t>
      </w:r>
      <w:r w:rsidRPr="00C8264C">
        <w:rPr>
          <w:rFonts w:ascii="Arial" w:hAnsi="Arial" w:cs="Arial"/>
          <w:sz w:val="20"/>
          <w:szCs w:val="20"/>
        </w:rPr>
        <w:t>:</w:t>
      </w:r>
    </w:p>
    <w:p w14:paraId="631BCEBA" w14:textId="77777777" w:rsidR="00DD6090" w:rsidRDefault="00DD6090" w:rsidP="00DD6090">
      <w:pPr>
        <w:spacing w:before="40" w:after="120" w:line="288" w:lineRule="auto"/>
        <w:rPr>
          <w:rFonts w:ascii="Arial" w:hAnsi="Arial" w:cs="Arial"/>
        </w:rPr>
      </w:pPr>
    </w:p>
    <w:p w14:paraId="3CD69481" w14:textId="27905DE7" w:rsidR="00DD6090" w:rsidRDefault="00257462" w:rsidP="00DD6090">
      <w:pPr>
        <w:spacing w:before="40" w:after="120" w:line="288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</w:t>
      </w:r>
    </w:p>
    <w:p w14:paraId="0F0BF807" w14:textId="77777777" w:rsidR="00DD6090" w:rsidRDefault="00DD6090" w:rsidP="00DD6090">
      <w:pPr>
        <w:spacing w:before="40" w:after="120" w:line="288" w:lineRule="auto"/>
        <w:rPr>
          <w:rFonts w:ascii="Arial" w:hAnsi="Arial" w:cs="Arial"/>
        </w:rPr>
      </w:pPr>
      <w:r w:rsidRPr="00C8264C">
        <w:rPr>
          <w:rFonts w:ascii="Arial" w:hAnsi="Arial" w:cs="Arial"/>
          <w:sz w:val="20"/>
          <w:szCs w:val="20"/>
        </w:rPr>
        <w:t>Date</w:t>
      </w:r>
      <w:r>
        <w:rPr>
          <w:rFonts w:ascii="Arial" w:hAnsi="Arial" w:cs="Arial"/>
        </w:rPr>
        <w:t xml:space="preserve">: </w:t>
      </w:r>
      <w:r w:rsidRPr="007C2B92">
        <w:rPr>
          <w:rFonts w:ascii="Arial" w:eastAsia="MS Mincho" w:hAnsi="Arial" w:cs="Times New Roman"/>
          <w:i/>
          <w:iCs/>
          <w:color w:val="766A62"/>
          <w:sz w:val="20"/>
          <w:szCs w:val="24"/>
          <w:lang w:val="en-GB"/>
          <w14:textFill>
            <w14:solidFill>
              <w14:srgbClr w14:val="766A62">
                <w14:lumMod w14:val="95000"/>
                <w14:lumOff w14:val="5000"/>
              </w14:srgbClr>
            </w14:solidFill>
          </w14:textFill>
        </w:rPr>
        <w:t>DD Month YYYY</w:t>
      </w:r>
    </w:p>
    <w:p w14:paraId="1D25107E" w14:textId="56D356B7" w:rsidR="00713B0C" w:rsidRPr="00C8264C" w:rsidRDefault="00713B0C" w:rsidP="00DD6090">
      <w:pPr>
        <w:spacing w:before="40" w:after="40"/>
        <w:rPr>
          <w:rFonts w:ascii="Arial" w:hAnsi="Arial" w:cs="Arial"/>
          <w:i/>
          <w:sz w:val="20"/>
          <w:szCs w:val="20"/>
        </w:rPr>
      </w:pPr>
      <w:r w:rsidRPr="00C8264C">
        <w:rPr>
          <w:rFonts w:ascii="Arial" w:hAnsi="Arial" w:cs="Arial"/>
          <w:sz w:val="20"/>
          <w:szCs w:val="20"/>
        </w:rPr>
        <w:t>Contact Information:</w:t>
      </w:r>
    </w:p>
    <w:p w14:paraId="5B8BD783" w14:textId="39234941" w:rsidR="00DD6090" w:rsidRDefault="005F4F81" w:rsidP="00DD6090">
      <w:pPr>
        <w:spacing w:before="40" w:after="40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i/>
          <w:color w:val="766A62" w:themeColor="background1"/>
          <w:sz w:val="20"/>
          <w:szCs w:val="20"/>
        </w:rPr>
        <w:t xml:space="preserve">Verification </w:t>
      </w:r>
      <w:r w:rsidR="00DD6090">
        <w:rPr>
          <w:rFonts w:ascii="Arial" w:hAnsi="Arial" w:cs="Arial"/>
          <w:i/>
          <w:color w:val="766A62" w:themeColor="background1"/>
          <w:sz w:val="20"/>
          <w:szCs w:val="20"/>
        </w:rPr>
        <w:t>body name</w:t>
      </w:r>
    </w:p>
    <w:p w14:paraId="1ED79ADA" w14:textId="0BE3084A" w:rsidR="00DD6090" w:rsidRDefault="005F4F81" w:rsidP="00DD6090">
      <w:pPr>
        <w:spacing w:before="40" w:after="40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i/>
          <w:color w:val="766A62" w:themeColor="background1"/>
          <w:sz w:val="20"/>
          <w:szCs w:val="20"/>
        </w:rPr>
        <w:t>V</w:t>
      </w:r>
      <w:r w:rsidR="00257462">
        <w:rPr>
          <w:rFonts w:ascii="Arial" w:hAnsi="Arial" w:cs="Arial"/>
          <w:i/>
          <w:color w:val="766A62" w:themeColor="background1"/>
          <w:sz w:val="20"/>
          <w:szCs w:val="20"/>
        </w:rPr>
        <w:t>erification body a</w:t>
      </w:r>
      <w:r w:rsidR="00DD6090">
        <w:rPr>
          <w:rFonts w:ascii="Arial" w:hAnsi="Arial" w:cs="Arial"/>
          <w:i/>
          <w:color w:val="766A62" w:themeColor="background1"/>
          <w:sz w:val="20"/>
          <w:szCs w:val="20"/>
        </w:rPr>
        <w:t>ddress</w:t>
      </w:r>
    </w:p>
    <w:p w14:paraId="505C6400" w14:textId="5AD2B512" w:rsidR="00DD6090" w:rsidRDefault="005F4F81" w:rsidP="00DD6090">
      <w:pPr>
        <w:spacing w:before="40" w:after="40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i/>
          <w:color w:val="766A62" w:themeColor="background1"/>
          <w:sz w:val="20"/>
          <w:szCs w:val="20"/>
        </w:rPr>
        <w:t>V</w:t>
      </w:r>
      <w:r w:rsidR="00257462">
        <w:rPr>
          <w:rFonts w:ascii="Arial" w:hAnsi="Arial" w:cs="Arial"/>
          <w:i/>
          <w:color w:val="766A62" w:themeColor="background1"/>
          <w:sz w:val="20"/>
          <w:szCs w:val="20"/>
        </w:rPr>
        <w:t>erification body p</w:t>
      </w:r>
      <w:r w:rsidR="00DD6090">
        <w:rPr>
          <w:rFonts w:ascii="Arial" w:hAnsi="Arial" w:cs="Arial"/>
          <w:i/>
          <w:color w:val="766A62" w:themeColor="background1"/>
          <w:sz w:val="20"/>
          <w:szCs w:val="20"/>
        </w:rPr>
        <w:t>hone</w:t>
      </w:r>
    </w:p>
    <w:p w14:paraId="037546CB" w14:textId="0DCF1D93" w:rsidR="00DD6090" w:rsidRDefault="005F4F81" w:rsidP="00DD6090">
      <w:pPr>
        <w:spacing w:before="40" w:after="40"/>
        <w:rPr>
          <w:rFonts w:ascii="Arial" w:hAnsi="Arial" w:cs="Arial"/>
          <w:i/>
          <w:color w:val="766A62" w:themeColor="background1"/>
          <w:sz w:val="20"/>
          <w:szCs w:val="20"/>
        </w:rPr>
      </w:pPr>
      <w:r>
        <w:rPr>
          <w:rFonts w:ascii="Arial" w:hAnsi="Arial" w:cs="Arial"/>
          <w:i/>
          <w:color w:val="766A62" w:themeColor="background1"/>
          <w:sz w:val="20"/>
          <w:szCs w:val="20"/>
        </w:rPr>
        <w:t>V</w:t>
      </w:r>
      <w:r w:rsidR="00257462">
        <w:rPr>
          <w:rFonts w:ascii="Arial" w:hAnsi="Arial" w:cs="Arial"/>
          <w:i/>
          <w:color w:val="766A62" w:themeColor="background1"/>
          <w:sz w:val="20"/>
          <w:szCs w:val="20"/>
        </w:rPr>
        <w:t>erification body e</w:t>
      </w:r>
      <w:r w:rsidR="00DD6090">
        <w:rPr>
          <w:rFonts w:ascii="Arial" w:hAnsi="Arial" w:cs="Arial"/>
          <w:i/>
          <w:color w:val="766A62" w:themeColor="background1"/>
          <w:sz w:val="20"/>
          <w:szCs w:val="20"/>
        </w:rPr>
        <w:t>mail</w:t>
      </w:r>
    </w:p>
    <w:p w14:paraId="452997B6" w14:textId="3B64B143" w:rsidR="002B36A2" w:rsidRDefault="002B36A2" w:rsidP="00DD6090">
      <w:pPr>
        <w:spacing w:before="40" w:after="40"/>
        <w:rPr>
          <w:rFonts w:ascii="Arial" w:hAnsi="Arial" w:cs="Arial"/>
          <w:i/>
          <w:color w:val="766A62" w:themeColor="background1"/>
          <w:sz w:val="20"/>
          <w:szCs w:val="20"/>
        </w:rPr>
      </w:pPr>
    </w:p>
    <w:p w14:paraId="5D971ECC" w14:textId="77777777" w:rsidR="005F4F81" w:rsidRDefault="005F4F81" w:rsidP="005F4F81">
      <w:pPr>
        <w:spacing w:before="100" w:beforeAutospacing="1" w:after="15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</w:rPr>
        <w:t>Any</w:t>
      </w:r>
      <w:r w:rsidRPr="00F06FB7">
        <w:rPr>
          <w:rFonts w:asciiTheme="majorHAnsi" w:hAnsiTheme="majorHAnsi" w:cs="Arial"/>
          <w:sz w:val="20"/>
          <w:szCs w:val="20"/>
        </w:rPr>
        <w:t xml:space="preserve"> notes of the </w:t>
      </w:r>
      <w:r>
        <w:rPr>
          <w:rFonts w:asciiTheme="majorHAnsi" w:hAnsiTheme="majorHAnsi" w:cs="Arial"/>
          <w:sz w:val="20"/>
          <w:szCs w:val="20"/>
        </w:rPr>
        <w:t xml:space="preserve">W+ Verification visit and related </w:t>
      </w:r>
      <w:r w:rsidRPr="00F06FB7">
        <w:rPr>
          <w:rFonts w:asciiTheme="majorHAnsi" w:hAnsiTheme="majorHAnsi" w:cs="Arial"/>
          <w:sz w:val="20"/>
          <w:szCs w:val="20"/>
        </w:rPr>
        <w:t>meeting</w:t>
      </w:r>
      <w:r>
        <w:rPr>
          <w:rFonts w:asciiTheme="majorHAnsi" w:hAnsiTheme="majorHAnsi" w:cs="Arial"/>
          <w:sz w:val="20"/>
          <w:szCs w:val="20"/>
        </w:rPr>
        <w:t>s</w:t>
      </w:r>
      <w:r w:rsidRPr="00F06FB7">
        <w:rPr>
          <w:rFonts w:asciiTheme="majorHAnsi" w:hAnsiTheme="majorHAnsi" w:cs="Arial"/>
          <w:sz w:val="20"/>
          <w:szCs w:val="20"/>
        </w:rPr>
        <w:t xml:space="preserve"> may, by arrangement, be inspected </w:t>
      </w:r>
      <w:r>
        <w:rPr>
          <w:rFonts w:asciiTheme="majorHAnsi" w:hAnsiTheme="majorHAnsi" w:cs="Arial"/>
          <w:sz w:val="20"/>
          <w:szCs w:val="20"/>
        </w:rPr>
        <w:t>upon request.</w:t>
      </w:r>
    </w:p>
    <w:p w14:paraId="20F1214C" w14:textId="77777777" w:rsidR="005F4F81" w:rsidRDefault="005F4F81" w:rsidP="00DD6090">
      <w:pPr>
        <w:spacing w:before="40" w:after="40"/>
        <w:rPr>
          <w:rFonts w:ascii="Arial" w:hAnsi="Arial" w:cs="Arial"/>
          <w:i/>
          <w:color w:val="766A62" w:themeColor="background1"/>
          <w:sz w:val="20"/>
          <w:szCs w:val="20"/>
        </w:rPr>
      </w:pPr>
    </w:p>
    <w:p w14:paraId="67AE0345" w14:textId="0E0351A8" w:rsidR="002B36A2" w:rsidRPr="00D41DD5" w:rsidRDefault="002B36A2" w:rsidP="00DD6090">
      <w:pPr>
        <w:spacing w:before="40" w:after="40"/>
        <w:rPr>
          <w:rFonts w:ascii="Arial" w:hAnsi="Arial" w:cs="Arial"/>
          <w:i/>
          <w:color w:val="766A62" w:themeColor="background1"/>
          <w:sz w:val="20"/>
          <w:szCs w:val="20"/>
        </w:rPr>
      </w:pPr>
    </w:p>
    <w:sectPr w:rsidR="002B36A2" w:rsidRPr="00D41DD5" w:rsidSect="007C2B92">
      <w:headerReference w:type="default" r:id="rId9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5401A3" w14:textId="77777777" w:rsidR="00185B85" w:rsidRDefault="00185B85" w:rsidP="00FB486E">
      <w:r>
        <w:separator/>
      </w:r>
    </w:p>
  </w:endnote>
  <w:endnote w:type="continuationSeparator" w:id="0">
    <w:p w14:paraId="0FBF0253" w14:textId="77777777" w:rsidR="00185B85" w:rsidRDefault="00185B85" w:rsidP="00FB4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319AAA" w14:textId="77777777" w:rsidR="00185B85" w:rsidRDefault="00185B85" w:rsidP="00FB486E">
      <w:r>
        <w:separator/>
      </w:r>
    </w:p>
  </w:footnote>
  <w:footnote w:type="continuationSeparator" w:id="0">
    <w:p w14:paraId="1505A4BF" w14:textId="77777777" w:rsidR="00185B85" w:rsidRDefault="00185B85" w:rsidP="00FB48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05C76" w14:textId="23954F65" w:rsidR="003D0C1D" w:rsidRDefault="00A21976" w:rsidP="00FB486E">
    <w:pPr>
      <w:pStyle w:val="Header"/>
      <w:jc w:val="right"/>
      <w:rPr>
        <w:rFonts w:ascii="Arial" w:hAnsi="Arial" w:cs="Arial"/>
        <w:color w:val="387C2B"/>
        <w:sz w:val="32"/>
        <w:szCs w:val="32"/>
      </w:rPr>
    </w:pPr>
    <w:r w:rsidRPr="00C43FAD">
      <w:rPr>
        <w:rFonts w:ascii="Arial" w:hAnsi="Arial"/>
        <w:noProof/>
        <w:color w:val="3B3531" w:themeColor="background1" w:themeShade="80"/>
        <w:sz w:val="28"/>
        <w:szCs w:val="28"/>
      </w:rPr>
      <w:drawing>
        <wp:anchor distT="0" distB="0" distL="114300" distR="114300" simplePos="0" relativeHeight="251662336" behindDoc="0" locked="0" layoutInCell="1" allowOverlap="1" wp14:anchorId="3213A7E4" wp14:editId="10D2D081">
          <wp:simplePos x="0" y="0"/>
          <wp:positionH relativeFrom="column">
            <wp:posOffset>-16841</wp:posOffset>
          </wp:positionH>
          <wp:positionV relativeFrom="paragraph">
            <wp:posOffset>-175260</wp:posOffset>
          </wp:positionV>
          <wp:extent cx="826770" cy="520065"/>
          <wp:effectExtent l="0" t="0" r="0" b="635"/>
          <wp:wrapSquare wrapText="bothSides"/>
          <wp:docPr id="2" name="Picture 6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6770" cy="520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486E">
      <w:rPr>
        <w:rFonts w:ascii="Arial" w:hAnsi="Arial" w:cs="Arial"/>
        <w:noProof/>
        <w:color w:val="387C2B"/>
        <w:sz w:val="32"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F04518" wp14:editId="4350A3DA">
              <wp:simplePos x="0" y="0"/>
              <wp:positionH relativeFrom="margin">
                <wp:align>center</wp:align>
              </wp:positionH>
              <wp:positionV relativeFrom="page">
                <wp:posOffset>758825</wp:posOffset>
              </wp:positionV>
              <wp:extent cx="5932968" cy="0"/>
              <wp:effectExtent l="0" t="0" r="3556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2968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387C2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101000</wp14:pctWidth>
              </wp14:sizeRelH>
            </wp:anchor>
          </w:drawing>
        </mc:Choice>
        <mc:Fallback>
          <w:pict>
            <v:line w14:anchorId="2AB0D243" id="Straight Connector 1" o:spid="_x0000_s1026" style="position:absolute;z-index:251660288;visibility:visible;mso-wrap-style:square;mso-width-percent:1010;mso-wrap-distance-left:9pt;mso-wrap-distance-top:0;mso-wrap-distance-right:9pt;mso-wrap-distance-bottom:0;mso-position-horizontal:center;mso-position-horizontal-relative:margin;mso-position-vertical:absolute;mso-position-vertical-relative:page;mso-width-percent:1010;mso-width-relative:margin" from="0,59.75pt" to="467.15pt,5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" strokecolor="#387c2b" strokeweight="1.5pt">
              <v:stroke joinstyle="miter"/>
              <w10:wrap anchorx="margin" anchory="page"/>
            </v:line>
          </w:pict>
        </mc:Fallback>
      </mc:AlternateContent>
    </w:r>
    <w:r w:rsidR="00FB486E" w:rsidRPr="00FB486E">
      <w:rPr>
        <w:rFonts w:ascii="Arial" w:hAnsi="Arial" w:cs="Arial"/>
        <w:color w:val="387C2B"/>
        <w:sz w:val="32"/>
        <w:szCs w:val="32"/>
      </w:rPr>
      <w:t>V</w:t>
    </w:r>
    <w:r w:rsidR="00A24FD7">
      <w:rPr>
        <w:rFonts w:ascii="Arial" w:hAnsi="Arial" w:cs="Arial"/>
        <w:color w:val="387C2B"/>
        <w:sz w:val="32"/>
        <w:szCs w:val="32"/>
      </w:rPr>
      <w:t>erification</w:t>
    </w:r>
    <w:r w:rsidR="00FB486E" w:rsidRPr="00FB486E">
      <w:rPr>
        <w:rFonts w:ascii="Arial" w:hAnsi="Arial" w:cs="Arial"/>
        <w:color w:val="387C2B"/>
        <w:sz w:val="32"/>
        <w:szCs w:val="32"/>
      </w:rPr>
      <w:t xml:space="preserve"> Statement Template:</w:t>
    </w:r>
  </w:p>
  <w:p w14:paraId="51854B4B" w14:textId="7B14D108" w:rsidR="00FB486E" w:rsidRDefault="00FB486E" w:rsidP="00FB486E">
    <w:pPr>
      <w:pStyle w:val="Header"/>
      <w:jc w:val="right"/>
    </w:pPr>
    <w:r>
      <w:t xml:space="preserve"> </w:t>
    </w:r>
    <w:r w:rsidR="00A21976">
      <w:rPr>
        <w:rFonts w:ascii="Arial" w:hAnsi="Arial" w:cs="Arial"/>
        <w:i/>
        <w:color w:val="387C2B"/>
        <w:sz w:val="20"/>
        <w:szCs w:val="20"/>
      </w:rPr>
      <w:t>W+ Standard</w:t>
    </w:r>
    <w:r w:rsidRPr="00FB486E">
      <w:rPr>
        <w:rFonts w:ascii="Arial" w:hAnsi="Arial" w:cs="Arial"/>
        <w:i/>
        <w:color w:val="387C2B"/>
        <w:sz w:val="20"/>
        <w:szCs w:val="20"/>
      </w:rPr>
      <w:t xml:space="preserve"> Version </w:t>
    </w:r>
    <w:r w:rsidR="00A21976">
      <w:rPr>
        <w:rFonts w:ascii="Arial" w:hAnsi="Arial" w:cs="Arial"/>
        <w:i/>
        <w:color w:val="387C2B"/>
        <w:sz w:val="20"/>
        <w:szCs w:val="2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9386E" w14:textId="06984932" w:rsidR="00FB486E" w:rsidRPr="007C2B92" w:rsidRDefault="00A21976" w:rsidP="007C2B92">
    <w:pPr>
      <w:pStyle w:val="Header"/>
      <w:jc w:val="center"/>
      <w:rPr>
        <w:rFonts w:ascii="Arial" w:hAnsi="Arial" w:cs="Arial"/>
        <w:i/>
        <w:color w:val="766A62" w:themeColor="background1"/>
        <w:sz w:val="20"/>
        <w:szCs w:val="20"/>
      </w:rPr>
    </w:pPr>
    <w:r>
      <w:rPr>
        <w:rFonts w:ascii="Arial" w:hAnsi="Arial" w:cs="Arial"/>
        <w:i/>
        <w:color w:val="766A62" w:themeColor="background1"/>
        <w:sz w:val="20"/>
        <w:szCs w:val="20"/>
      </w:rPr>
      <w:t>V</w:t>
    </w:r>
    <w:r w:rsidR="007C2B92" w:rsidRPr="007C2B92">
      <w:rPr>
        <w:rFonts w:ascii="Arial" w:hAnsi="Arial" w:cs="Arial"/>
        <w:i/>
        <w:color w:val="766A62" w:themeColor="background1"/>
        <w:sz w:val="20"/>
        <w:szCs w:val="20"/>
      </w:rPr>
      <w:t xml:space="preserve">erification body name, </w:t>
    </w:r>
    <w:r w:rsidR="00A86E7C">
      <w:rPr>
        <w:rFonts w:ascii="Arial" w:hAnsi="Arial" w:cs="Arial"/>
        <w:i/>
        <w:color w:val="766A62" w:themeColor="background1"/>
        <w:sz w:val="20"/>
        <w:szCs w:val="20"/>
      </w:rPr>
      <w:t>L</w:t>
    </w:r>
    <w:r w:rsidR="007C2B92" w:rsidRPr="007C2B92">
      <w:rPr>
        <w:rFonts w:ascii="Arial" w:hAnsi="Arial" w:cs="Arial"/>
        <w:i/>
        <w:color w:val="766A62" w:themeColor="background1"/>
        <w:sz w:val="20"/>
        <w:szCs w:val="20"/>
      </w:rPr>
      <w:t xml:space="preserve">ogo </w:t>
    </w:r>
    <w:r w:rsidR="00A86E7C">
      <w:rPr>
        <w:rFonts w:ascii="Arial" w:hAnsi="Arial" w:cs="Arial"/>
        <w:i/>
        <w:color w:val="766A62" w:themeColor="background1"/>
        <w:sz w:val="20"/>
        <w:szCs w:val="20"/>
      </w:rPr>
      <w:t>(</w:t>
    </w:r>
    <w:r w:rsidR="007C2B92" w:rsidRPr="007C2B92">
      <w:rPr>
        <w:rFonts w:ascii="Arial" w:hAnsi="Arial" w:cs="Arial"/>
        <w:i/>
        <w:color w:val="766A62" w:themeColor="background1"/>
        <w:sz w:val="20"/>
        <w:szCs w:val="20"/>
      </w:rPr>
      <w:t>optional</w:t>
    </w:r>
    <w:r w:rsidR="00A86E7C">
      <w:rPr>
        <w:rFonts w:ascii="Arial" w:hAnsi="Arial" w:cs="Arial"/>
        <w:i/>
        <w:color w:val="766A62" w:themeColor="background1"/>
        <w:sz w:val="20"/>
        <w:szCs w:val="20"/>
      </w:rPr>
      <w:t>)</w:t>
    </w:r>
    <w:r w:rsidR="00DA356D">
      <w:rPr>
        <w:rFonts w:ascii="Arial" w:hAnsi="Arial" w:cs="Arial"/>
        <w:i/>
        <w:color w:val="766A62" w:themeColor="background1"/>
        <w:sz w:val="20"/>
        <w:szCs w:val="20"/>
      </w:rPr>
      <w:t xml:space="preserve"> (no requirements on font color, size, or styl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404AD"/>
    <w:multiLevelType w:val="hybridMultilevel"/>
    <w:tmpl w:val="05CA5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79568F"/>
    <w:multiLevelType w:val="hybridMultilevel"/>
    <w:tmpl w:val="09EE3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BF6884"/>
    <w:multiLevelType w:val="hybridMultilevel"/>
    <w:tmpl w:val="B346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TSyNDC2NDK3NDNW0lEKTi0uzszPAykwrAUA/VhLXCwAAAA="/>
  </w:docVars>
  <w:rsids>
    <w:rsidRoot w:val="00FB486E"/>
    <w:rsid w:val="00002092"/>
    <w:rsid w:val="000024DF"/>
    <w:rsid w:val="00002A75"/>
    <w:rsid w:val="00004986"/>
    <w:rsid w:val="00004B53"/>
    <w:rsid w:val="00005E61"/>
    <w:rsid w:val="00007A96"/>
    <w:rsid w:val="00015026"/>
    <w:rsid w:val="00015F4A"/>
    <w:rsid w:val="000169F0"/>
    <w:rsid w:val="00016BF6"/>
    <w:rsid w:val="00017437"/>
    <w:rsid w:val="000178EE"/>
    <w:rsid w:val="00020227"/>
    <w:rsid w:val="00020EAA"/>
    <w:rsid w:val="00021C0F"/>
    <w:rsid w:val="00022515"/>
    <w:rsid w:val="000267D4"/>
    <w:rsid w:val="00032946"/>
    <w:rsid w:val="00033419"/>
    <w:rsid w:val="0003449E"/>
    <w:rsid w:val="00035E56"/>
    <w:rsid w:val="00036C6F"/>
    <w:rsid w:val="000406C0"/>
    <w:rsid w:val="00040FFD"/>
    <w:rsid w:val="00042530"/>
    <w:rsid w:val="000426F6"/>
    <w:rsid w:val="000427BF"/>
    <w:rsid w:val="0004377A"/>
    <w:rsid w:val="000439B2"/>
    <w:rsid w:val="00050F3E"/>
    <w:rsid w:val="000554D0"/>
    <w:rsid w:val="000559FF"/>
    <w:rsid w:val="00056567"/>
    <w:rsid w:val="00056945"/>
    <w:rsid w:val="000603BD"/>
    <w:rsid w:val="0006041D"/>
    <w:rsid w:val="00060A78"/>
    <w:rsid w:val="00063266"/>
    <w:rsid w:val="0006488A"/>
    <w:rsid w:val="000650F5"/>
    <w:rsid w:val="00070D57"/>
    <w:rsid w:val="0007419D"/>
    <w:rsid w:val="00075F0E"/>
    <w:rsid w:val="00077E22"/>
    <w:rsid w:val="0008082E"/>
    <w:rsid w:val="000811A0"/>
    <w:rsid w:val="00082A0F"/>
    <w:rsid w:val="0008456D"/>
    <w:rsid w:val="00085BD7"/>
    <w:rsid w:val="00086391"/>
    <w:rsid w:val="00087A96"/>
    <w:rsid w:val="000916E4"/>
    <w:rsid w:val="0009264E"/>
    <w:rsid w:val="0009488C"/>
    <w:rsid w:val="00094A95"/>
    <w:rsid w:val="00094FEA"/>
    <w:rsid w:val="00097137"/>
    <w:rsid w:val="000A130E"/>
    <w:rsid w:val="000A1444"/>
    <w:rsid w:val="000A227F"/>
    <w:rsid w:val="000A31C4"/>
    <w:rsid w:val="000A3373"/>
    <w:rsid w:val="000A6A29"/>
    <w:rsid w:val="000A7986"/>
    <w:rsid w:val="000B0053"/>
    <w:rsid w:val="000B0208"/>
    <w:rsid w:val="000B04B0"/>
    <w:rsid w:val="000B1610"/>
    <w:rsid w:val="000B17F1"/>
    <w:rsid w:val="000B2084"/>
    <w:rsid w:val="000B2C5E"/>
    <w:rsid w:val="000B374C"/>
    <w:rsid w:val="000B389A"/>
    <w:rsid w:val="000B3D83"/>
    <w:rsid w:val="000B46B0"/>
    <w:rsid w:val="000C0901"/>
    <w:rsid w:val="000C13A9"/>
    <w:rsid w:val="000C1D47"/>
    <w:rsid w:val="000C3199"/>
    <w:rsid w:val="000C3DE3"/>
    <w:rsid w:val="000C4C50"/>
    <w:rsid w:val="000C4C76"/>
    <w:rsid w:val="000C7214"/>
    <w:rsid w:val="000D4774"/>
    <w:rsid w:val="000D63E8"/>
    <w:rsid w:val="000D6C14"/>
    <w:rsid w:val="000D6DE8"/>
    <w:rsid w:val="000E0135"/>
    <w:rsid w:val="000E1BD1"/>
    <w:rsid w:val="000E65D1"/>
    <w:rsid w:val="000E682B"/>
    <w:rsid w:val="000E6A75"/>
    <w:rsid w:val="000E7AAF"/>
    <w:rsid w:val="000F0F1D"/>
    <w:rsid w:val="000F143C"/>
    <w:rsid w:val="000F1675"/>
    <w:rsid w:val="000F3A48"/>
    <w:rsid w:val="000F41A0"/>
    <w:rsid w:val="00102100"/>
    <w:rsid w:val="00105C7A"/>
    <w:rsid w:val="00105FD9"/>
    <w:rsid w:val="00106108"/>
    <w:rsid w:val="00106983"/>
    <w:rsid w:val="0011086C"/>
    <w:rsid w:val="00111778"/>
    <w:rsid w:val="00111CF6"/>
    <w:rsid w:val="00115EDF"/>
    <w:rsid w:val="00116CCE"/>
    <w:rsid w:val="00117B80"/>
    <w:rsid w:val="00120F7B"/>
    <w:rsid w:val="00127A4A"/>
    <w:rsid w:val="00131ED9"/>
    <w:rsid w:val="0013389C"/>
    <w:rsid w:val="00134415"/>
    <w:rsid w:val="0013454C"/>
    <w:rsid w:val="00135095"/>
    <w:rsid w:val="00135A0F"/>
    <w:rsid w:val="00136DFC"/>
    <w:rsid w:val="001378D3"/>
    <w:rsid w:val="00143355"/>
    <w:rsid w:val="00143363"/>
    <w:rsid w:val="00145941"/>
    <w:rsid w:val="0015003F"/>
    <w:rsid w:val="00153076"/>
    <w:rsid w:val="00153F1B"/>
    <w:rsid w:val="0015553E"/>
    <w:rsid w:val="00160F66"/>
    <w:rsid w:val="00162864"/>
    <w:rsid w:val="00162B0C"/>
    <w:rsid w:val="00163993"/>
    <w:rsid w:val="00163DB5"/>
    <w:rsid w:val="0016620E"/>
    <w:rsid w:val="00167BB0"/>
    <w:rsid w:val="00172465"/>
    <w:rsid w:val="001739CC"/>
    <w:rsid w:val="001751AD"/>
    <w:rsid w:val="001821C3"/>
    <w:rsid w:val="00182A3C"/>
    <w:rsid w:val="00183C49"/>
    <w:rsid w:val="00185B85"/>
    <w:rsid w:val="00185B92"/>
    <w:rsid w:val="00185BE5"/>
    <w:rsid w:val="001904E5"/>
    <w:rsid w:val="001905ED"/>
    <w:rsid w:val="00190804"/>
    <w:rsid w:val="00194E75"/>
    <w:rsid w:val="00195B4A"/>
    <w:rsid w:val="0019666F"/>
    <w:rsid w:val="00196DD6"/>
    <w:rsid w:val="001A3788"/>
    <w:rsid w:val="001A37FF"/>
    <w:rsid w:val="001A3810"/>
    <w:rsid w:val="001A7BA0"/>
    <w:rsid w:val="001B08D1"/>
    <w:rsid w:val="001B0F80"/>
    <w:rsid w:val="001B2090"/>
    <w:rsid w:val="001B3C3C"/>
    <w:rsid w:val="001B3F53"/>
    <w:rsid w:val="001B48BF"/>
    <w:rsid w:val="001B68F5"/>
    <w:rsid w:val="001B708E"/>
    <w:rsid w:val="001B73D4"/>
    <w:rsid w:val="001B7E42"/>
    <w:rsid w:val="001C0C6A"/>
    <w:rsid w:val="001C1A57"/>
    <w:rsid w:val="001C46F6"/>
    <w:rsid w:val="001D0BF0"/>
    <w:rsid w:val="001D41CB"/>
    <w:rsid w:val="001D4C47"/>
    <w:rsid w:val="001D6698"/>
    <w:rsid w:val="001E09B7"/>
    <w:rsid w:val="001E135A"/>
    <w:rsid w:val="001E20B0"/>
    <w:rsid w:val="001E2DE7"/>
    <w:rsid w:val="001E3BFA"/>
    <w:rsid w:val="001E51D6"/>
    <w:rsid w:val="001E7FF4"/>
    <w:rsid w:val="001F46FC"/>
    <w:rsid w:val="001F502D"/>
    <w:rsid w:val="001F67CD"/>
    <w:rsid w:val="001F774C"/>
    <w:rsid w:val="001F79E4"/>
    <w:rsid w:val="00202A1A"/>
    <w:rsid w:val="00202AED"/>
    <w:rsid w:val="00206767"/>
    <w:rsid w:val="002100C3"/>
    <w:rsid w:val="002104DA"/>
    <w:rsid w:val="0021179B"/>
    <w:rsid w:val="00213E80"/>
    <w:rsid w:val="002146E7"/>
    <w:rsid w:val="002148B6"/>
    <w:rsid w:val="002169C0"/>
    <w:rsid w:val="002171F2"/>
    <w:rsid w:val="002219C9"/>
    <w:rsid w:val="00223675"/>
    <w:rsid w:val="002276F3"/>
    <w:rsid w:val="00230326"/>
    <w:rsid w:val="00236317"/>
    <w:rsid w:val="002364DE"/>
    <w:rsid w:val="0023679C"/>
    <w:rsid w:val="002409EF"/>
    <w:rsid w:val="00241FE1"/>
    <w:rsid w:val="0024517C"/>
    <w:rsid w:val="002466B2"/>
    <w:rsid w:val="00246978"/>
    <w:rsid w:val="00250C2C"/>
    <w:rsid w:val="00251559"/>
    <w:rsid w:val="00252A1A"/>
    <w:rsid w:val="00252BF3"/>
    <w:rsid w:val="00254413"/>
    <w:rsid w:val="00255F8F"/>
    <w:rsid w:val="00256A08"/>
    <w:rsid w:val="00257462"/>
    <w:rsid w:val="0026061D"/>
    <w:rsid w:val="0026075B"/>
    <w:rsid w:val="00260869"/>
    <w:rsid w:val="00263F0C"/>
    <w:rsid w:val="00265569"/>
    <w:rsid w:val="002710C7"/>
    <w:rsid w:val="002712A2"/>
    <w:rsid w:val="002732E0"/>
    <w:rsid w:val="00273E34"/>
    <w:rsid w:val="002741F1"/>
    <w:rsid w:val="00276653"/>
    <w:rsid w:val="00276B90"/>
    <w:rsid w:val="00276BA8"/>
    <w:rsid w:val="00277A5D"/>
    <w:rsid w:val="00277AD5"/>
    <w:rsid w:val="002800EC"/>
    <w:rsid w:val="00281E16"/>
    <w:rsid w:val="00283F47"/>
    <w:rsid w:val="002850C2"/>
    <w:rsid w:val="00285450"/>
    <w:rsid w:val="00285EF0"/>
    <w:rsid w:val="0028611B"/>
    <w:rsid w:val="00286A60"/>
    <w:rsid w:val="00286C50"/>
    <w:rsid w:val="00290395"/>
    <w:rsid w:val="002947DD"/>
    <w:rsid w:val="0029722E"/>
    <w:rsid w:val="00297704"/>
    <w:rsid w:val="002A040F"/>
    <w:rsid w:val="002A0A2C"/>
    <w:rsid w:val="002A1909"/>
    <w:rsid w:val="002A2875"/>
    <w:rsid w:val="002A4285"/>
    <w:rsid w:val="002A5FE9"/>
    <w:rsid w:val="002A5FF2"/>
    <w:rsid w:val="002A7C3E"/>
    <w:rsid w:val="002A7E41"/>
    <w:rsid w:val="002B226D"/>
    <w:rsid w:val="002B36A2"/>
    <w:rsid w:val="002B37E3"/>
    <w:rsid w:val="002B4266"/>
    <w:rsid w:val="002B44C8"/>
    <w:rsid w:val="002B5538"/>
    <w:rsid w:val="002B6490"/>
    <w:rsid w:val="002C05C7"/>
    <w:rsid w:val="002C1158"/>
    <w:rsid w:val="002C6064"/>
    <w:rsid w:val="002C66A9"/>
    <w:rsid w:val="002D0653"/>
    <w:rsid w:val="002D33E3"/>
    <w:rsid w:val="002D4DE4"/>
    <w:rsid w:val="002D5CF8"/>
    <w:rsid w:val="002E189F"/>
    <w:rsid w:val="002E2598"/>
    <w:rsid w:val="002E3CC0"/>
    <w:rsid w:val="002E5666"/>
    <w:rsid w:val="002E5C0D"/>
    <w:rsid w:val="002E68C0"/>
    <w:rsid w:val="002E7C6A"/>
    <w:rsid w:val="002F0472"/>
    <w:rsid w:val="002F1473"/>
    <w:rsid w:val="002F2272"/>
    <w:rsid w:val="002F2AD2"/>
    <w:rsid w:val="002F4159"/>
    <w:rsid w:val="002F4B4D"/>
    <w:rsid w:val="002F5674"/>
    <w:rsid w:val="002F59A0"/>
    <w:rsid w:val="002F6240"/>
    <w:rsid w:val="002F7573"/>
    <w:rsid w:val="00301A39"/>
    <w:rsid w:val="003020E4"/>
    <w:rsid w:val="00303F0B"/>
    <w:rsid w:val="00304743"/>
    <w:rsid w:val="003054A5"/>
    <w:rsid w:val="00311E71"/>
    <w:rsid w:val="00312046"/>
    <w:rsid w:val="003129EE"/>
    <w:rsid w:val="00313003"/>
    <w:rsid w:val="00313F2F"/>
    <w:rsid w:val="00315560"/>
    <w:rsid w:val="00316D0C"/>
    <w:rsid w:val="00316F09"/>
    <w:rsid w:val="0032027C"/>
    <w:rsid w:val="003209EE"/>
    <w:rsid w:val="00320ED8"/>
    <w:rsid w:val="003220D2"/>
    <w:rsid w:val="003225C5"/>
    <w:rsid w:val="003236CC"/>
    <w:rsid w:val="00324D32"/>
    <w:rsid w:val="00325008"/>
    <w:rsid w:val="00327684"/>
    <w:rsid w:val="00331902"/>
    <w:rsid w:val="00331FE1"/>
    <w:rsid w:val="00333765"/>
    <w:rsid w:val="00333B14"/>
    <w:rsid w:val="00333C07"/>
    <w:rsid w:val="00334379"/>
    <w:rsid w:val="00336340"/>
    <w:rsid w:val="0034029E"/>
    <w:rsid w:val="00340B7E"/>
    <w:rsid w:val="00340F0A"/>
    <w:rsid w:val="003437DB"/>
    <w:rsid w:val="00343893"/>
    <w:rsid w:val="0034652F"/>
    <w:rsid w:val="00346FCB"/>
    <w:rsid w:val="0035089A"/>
    <w:rsid w:val="00351D25"/>
    <w:rsid w:val="00353B99"/>
    <w:rsid w:val="0035480E"/>
    <w:rsid w:val="0035703B"/>
    <w:rsid w:val="0035768A"/>
    <w:rsid w:val="00357740"/>
    <w:rsid w:val="00361A58"/>
    <w:rsid w:val="00361C01"/>
    <w:rsid w:val="0036287E"/>
    <w:rsid w:val="00363C9E"/>
    <w:rsid w:val="00363F45"/>
    <w:rsid w:val="003645F6"/>
    <w:rsid w:val="0036606D"/>
    <w:rsid w:val="00371121"/>
    <w:rsid w:val="003716D9"/>
    <w:rsid w:val="00371C4E"/>
    <w:rsid w:val="00373F8C"/>
    <w:rsid w:val="0037626D"/>
    <w:rsid w:val="00380D93"/>
    <w:rsid w:val="003821C6"/>
    <w:rsid w:val="00383D49"/>
    <w:rsid w:val="00387323"/>
    <w:rsid w:val="0039031A"/>
    <w:rsid w:val="0039048D"/>
    <w:rsid w:val="003905D0"/>
    <w:rsid w:val="00390C08"/>
    <w:rsid w:val="00391EC0"/>
    <w:rsid w:val="00392030"/>
    <w:rsid w:val="00393D4A"/>
    <w:rsid w:val="0039652D"/>
    <w:rsid w:val="003969A7"/>
    <w:rsid w:val="00397739"/>
    <w:rsid w:val="003A41A4"/>
    <w:rsid w:val="003A4BED"/>
    <w:rsid w:val="003A5C67"/>
    <w:rsid w:val="003A5E16"/>
    <w:rsid w:val="003B023F"/>
    <w:rsid w:val="003B0626"/>
    <w:rsid w:val="003B20AD"/>
    <w:rsid w:val="003B2908"/>
    <w:rsid w:val="003C099D"/>
    <w:rsid w:val="003C0D44"/>
    <w:rsid w:val="003C10B7"/>
    <w:rsid w:val="003C3371"/>
    <w:rsid w:val="003C3C69"/>
    <w:rsid w:val="003C5662"/>
    <w:rsid w:val="003C6956"/>
    <w:rsid w:val="003C6CA3"/>
    <w:rsid w:val="003C77C3"/>
    <w:rsid w:val="003C7C4B"/>
    <w:rsid w:val="003D0C1D"/>
    <w:rsid w:val="003D2867"/>
    <w:rsid w:val="003D5E33"/>
    <w:rsid w:val="003D7F98"/>
    <w:rsid w:val="003E1559"/>
    <w:rsid w:val="003E1E1C"/>
    <w:rsid w:val="003E3261"/>
    <w:rsid w:val="003E4167"/>
    <w:rsid w:val="003E49E5"/>
    <w:rsid w:val="003E501C"/>
    <w:rsid w:val="003E7925"/>
    <w:rsid w:val="003E7C4C"/>
    <w:rsid w:val="003F133A"/>
    <w:rsid w:val="003F1C7D"/>
    <w:rsid w:val="003F3AB3"/>
    <w:rsid w:val="003F5FF2"/>
    <w:rsid w:val="003F74CE"/>
    <w:rsid w:val="003F7759"/>
    <w:rsid w:val="003F7B08"/>
    <w:rsid w:val="003F7B5B"/>
    <w:rsid w:val="003F7D7A"/>
    <w:rsid w:val="004058D8"/>
    <w:rsid w:val="0041277F"/>
    <w:rsid w:val="00412F44"/>
    <w:rsid w:val="00413E4F"/>
    <w:rsid w:val="004150A4"/>
    <w:rsid w:val="00416666"/>
    <w:rsid w:val="00417A02"/>
    <w:rsid w:val="004202D3"/>
    <w:rsid w:val="00420F47"/>
    <w:rsid w:val="004260B1"/>
    <w:rsid w:val="00434278"/>
    <w:rsid w:val="004346E9"/>
    <w:rsid w:val="00435690"/>
    <w:rsid w:val="0043586D"/>
    <w:rsid w:val="00435AF6"/>
    <w:rsid w:val="004364F2"/>
    <w:rsid w:val="00436D1F"/>
    <w:rsid w:val="00443C9E"/>
    <w:rsid w:val="00450DB1"/>
    <w:rsid w:val="0045284D"/>
    <w:rsid w:val="004530F1"/>
    <w:rsid w:val="004568EC"/>
    <w:rsid w:val="004600D8"/>
    <w:rsid w:val="004603D8"/>
    <w:rsid w:val="004604B4"/>
    <w:rsid w:val="00461FF5"/>
    <w:rsid w:val="00463E05"/>
    <w:rsid w:val="00467B36"/>
    <w:rsid w:val="00470CB1"/>
    <w:rsid w:val="0047421E"/>
    <w:rsid w:val="004743F0"/>
    <w:rsid w:val="00474BDC"/>
    <w:rsid w:val="00474CB3"/>
    <w:rsid w:val="00476869"/>
    <w:rsid w:val="00477092"/>
    <w:rsid w:val="0047727D"/>
    <w:rsid w:val="00481FC4"/>
    <w:rsid w:val="004823BC"/>
    <w:rsid w:val="00482E48"/>
    <w:rsid w:val="0048310B"/>
    <w:rsid w:val="00483356"/>
    <w:rsid w:val="004844ED"/>
    <w:rsid w:val="00484E81"/>
    <w:rsid w:val="0048500D"/>
    <w:rsid w:val="00487D08"/>
    <w:rsid w:val="00490EB4"/>
    <w:rsid w:val="00490F9E"/>
    <w:rsid w:val="004922DA"/>
    <w:rsid w:val="0049272B"/>
    <w:rsid w:val="0049396F"/>
    <w:rsid w:val="004944F1"/>
    <w:rsid w:val="0049582D"/>
    <w:rsid w:val="00497B58"/>
    <w:rsid w:val="004A0728"/>
    <w:rsid w:val="004A0ADE"/>
    <w:rsid w:val="004A38CD"/>
    <w:rsid w:val="004A3C3B"/>
    <w:rsid w:val="004A4BF7"/>
    <w:rsid w:val="004A53E6"/>
    <w:rsid w:val="004A60F3"/>
    <w:rsid w:val="004A77AE"/>
    <w:rsid w:val="004A7AB8"/>
    <w:rsid w:val="004B12D6"/>
    <w:rsid w:val="004B1395"/>
    <w:rsid w:val="004B187F"/>
    <w:rsid w:val="004B2DAA"/>
    <w:rsid w:val="004B527D"/>
    <w:rsid w:val="004B7878"/>
    <w:rsid w:val="004C1446"/>
    <w:rsid w:val="004C2682"/>
    <w:rsid w:val="004C4E35"/>
    <w:rsid w:val="004C74EE"/>
    <w:rsid w:val="004D003E"/>
    <w:rsid w:val="004D0B24"/>
    <w:rsid w:val="004D2AA2"/>
    <w:rsid w:val="004D4D35"/>
    <w:rsid w:val="004D7BB6"/>
    <w:rsid w:val="004E16D9"/>
    <w:rsid w:val="004E2D2B"/>
    <w:rsid w:val="004E544A"/>
    <w:rsid w:val="004E703A"/>
    <w:rsid w:val="004E71BE"/>
    <w:rsid w:val="004E7337"/>
    <w:rsid w:val="004E7F21"/>
    <w:rsid w:val="004F2012"/>
    <w:rsid w:val="004F399A"/>
    <w:rsid w:val="004F51F3"/>
    <w:rsid w:val="004F6531"/>
    <w:rsid w:val="004F7069"/>
    <w:rsid w:val="004F71C7"/>
    <w:rsid w:val="004F7F78"/>
    <w:rsid w:val="00500945"/>
    <w:rsid w:val="00503E12"/>
    <w:rsid w:val="00505780"/>
    <w:rsid w:val="00505C76"/>
    <w:rsid w:val="00505F88"/>
    <w:rsid w:val="00510F04"/>
    <w:rsid w:val="00512B2E"/>
    <w:rsid w:val="00513E35"/>
    <w:rsid w:val="005150F1"/>
    <w:rsid w:val="00515225"/>
    <w:rsid w:val="00515275"/>
    <w:rsid w:val="005160AC"/>
    <w:rsid w:val="00517A4E"/>
    <w:rsid w:val="00521E2E"/>
    <w:rsid w:val="00525250"/>
    <w:rsid w:val="005267C9"/>
    <w:rsid w:val="00531B67"/>
    <w:rsid w:val="00533650"/>
    <w:rsid w:val="00533912"/>
    <w:rsid w:val="00533E4C"/>
    <w:rsid w:val="00535175"/>
    <w:rsid w:val="005354ED"/>
    <w:rsid w:val="0054049F"/>
    <w:rsid w:val="005413E0"/>
    <w:rsid w:val="00541442"/>
    <w:rsid w:val="0054330A"/>
    <w:rsid w:val="00543C53"/>
    <w:rsid w:val="00545856"/>
    <w:rsid w:val="00545B70"/>
    <w:rsid w:val="0054627A"/>
    <w:rsid w:val="00547010"/>
    <w:rsid w:val="00547A2B"/>
    <w:rsid w:val="0055141B"/>
    <w:rsid w:val="005524ED"/>
    <w:rsid w:val="00553227"/>
    <w:rsid w:val="005532BF"/>
    <w:rsid w:val="00553D41"/>
    <w:rsid w:val="00555B07"/>
    <w:rsid w:val="00556FDF"/>
    <w:rsid w:val="00557BA3"/>
    <w:rsid w:val="00560C50"/>
    <w:rsid w:val="00561F92"/>
    <w:rsid w:val="00564A8D"/>
    <w:rsid w:val="005652E3"/>
    <w:rsid w:val="0056630B"/>
    <w:rsid w:val="00567E40"/>
    <w:rsid w:val="00570C90"/>
    <w:rsid w:val="0057283C"/>
    <w:rsid w:val="005770C5"/>
    <w:rsid w:val="0057742F"/>
    <w:rsid w:val="00581AE2"/>
    <w:rsid w:val="00581E42"/>
    <w:rsid w:val="005835F3"/>
    <w:rsid w:val="00584CC4"/>
    <w:rsid w:val="0058797F"/>
    <w:rsid w:val="00587F58"/>
    <w:rsid w:val="00590847"/>
    <w:rsid w:val="00590C89"/>
    <w:rsid w:val="005938CC"/>
    <w:rsid w:val="00594BBC"/>
    <w:rsid w:val="005977FF"/>
    <w:rsid w:val="005A0CF3"/>
    <w:rsid w:val="005A2A40"/>
    <w:rsid w:val="005A37C1"/>
    <w:rsid w:val="005A3E40"/>
    <w:rsid w:val="005B3052"/>
    <w:rsid w:val="005B3A9A"/>
    <w:rsid w:val="005B5F45"/>
    <w:rsid w:val="005B7547"/>
    <w:rsid w:val="005B7E6F"/>
    <w:rsid w:val="005C0BB4"/>
    <w:rsid w:val="005C184F"/>
    <w:rsid w:val="005C20AC"/>
    <w:rsid w:val="005C36A5"/>
    <w:rsid w:val="005C4082"/>
    <w:rsid w:val="005C5EFC"/>
    <w:rsid w:val="005C6F36"/>
    <w:rsid w:val="005C73A1"/>
    <w:rsid w:val="005D08DF"/>
    <w:rsid w:val="005D0AA6"/>
    <w:rsid w:val="005D0E8D"/>
    <w:rsid w:val="005D1046"/>
    <w:rsid w:val="005D3EA1"/>
    <w:rsid w:val="005D5A50"/>
    <w:rsid w:val="005D5E8D"/>
    <w:rsid w:val="005D7F7C"/>
    <w:rsid w:val="005E048B"/>
    <w:rsid w:val="005E0D4A"/>
    <w:rsid w:val="005E0D6F"/>
    <w:rsid w:val="005E10D1"/>
    <w:rsid w:val="005E153E"/>
    <w:rsid w:val="005E309E"/>
    <w:rsid w:val="005E3CC0"/>
    <w:rsid w:val="005E5309"/>
    <w:rsid w:val="005E628A"/>
    <w:rsid w:val="005E708B"/>
    <w:rsid w:val="005E722E"/>
    <w:rsid w:val="005E796A"/>
    <w:rsid w:val="005F1DB7"/>
    <w:rsid w:val="005F2683"/>
    <w:rsid w:val="005F4561"/>
    <w:rsid w:val="005F4F81"/>
    <w:rsid w:val="005F700C"/>
    <w:rsid w:val="00600321"/>
    <w:rsid w:val="00600C87"/>
    <w:rsid w:val="0060662E"/>
    <w:rsid w:val="00607168"/>
    <w:rsid w:val="00607E7C"/>
    <w:rsid w:val="00610B38"/>
    <w:rsid w:val="00617A8C"/>
    <w:rsid w:val="0062402D"/>
    <w:rsid w:val="00627C73"/>
    <w:rsid w:val="0063048D"/>
    <w:rsid w:val="00630E82"/>
    <w:rsid w:val="0063188F"/>
    <w:rsid w:val="00632F2B"/>
    <w:rsid w:val="00633B92"/>
    <w:rsid w:val="00634ED9"/>
    <w:rsid w:val="00635102"/>
    <w:rsid w:val="00635B12"/>
    <w:rsid w:val="00636758"/>
    <w:rsid w:val="00636898"/>
    <w:rsid w:val="00636B73"/>
    <w:rsid w:val="0064069E"/>
    <w:rsid w:val="00642ABF"/>
    <w:rsid w:val="00644AA8"/>
    <w:rsid w:val="00645CB4"/>
    <w:rsid w:val="00647864"/>
    <w:rsid w:val="00651582"/>
    <w:rsid w:val="00652456"/>
    <w:rsid w:val="006526A8"/>
    <w:rsid w:val="00653B24"/>
    <w:rsid w:val="00653F8B"/>
    <w:rsid w:val="00654602"/>
    <w:rsid w:val="00657840"/>
    <w:rsid w:val="006612B4"/>
    <w:rsid w:val="006631C6"/>
    <w:rsid w:val="006648EB"/>
    <w:rsid w:val="0066567B"/>
    <w:rsid w:val="0066726F"/>
    <w:rsid w:val="00670205"/>
    <w:rsid w:val="0067153E"/>
    <w:rsid w:val="0067177C"/>
    <w:rsid w:val="00671FEE"/>
    <w:rsid w:val="006730AA"/>
    <w:rsid w:val="006737E6"/>
    <w:rsid w:val="00673AC6"/>
    <w:rsid w:val="00674AC7"/>
    <w:rsid w:val="00675A36"/>
    <w:rsid w:val="00676206"/>
    <w:rsid w:val="006777CB"/>
    <w:rsid w:val="00680C12"/>
    <w:rsid w:val="00681347"/>
    <w:rsid w:val="006814D2"/>
    <w:rsid w:val="00683303"/>
    <w:rsid w:val="00684DBF"/>
    <w:rsid w:val="00685901"/>
    <w:rsid w:val="006903B5"/>
    <w:rsid w:val="006912A6"/>
    <w:rsid w:val="006917E4"/>
    <w:rsid w:val="0069371A"/>
    <w:rsid w:val="00694059"/>
    <w:rsid w:val="00694E12"/>
    <w:rsid w:val="006976B2"/>
    <w:rsid w:val="006A0D93"/>
    <w:rsid w:val="006A32CF"/>
    <w:rsid w:val="006A7545"/>
    <w:rsid w:val="006A7FC9"/>
    <w:rsid w:val="006B0623"/>
    <w:rsid w:val="006B17FE"/>
    <w:rsid w:val="006B19BF"/>
    <w:rsid w:val="006B1FA2"/>
    <w:rsid w:val="006B3ED9"/>
    <w:rsid w:val="006B6EF7"/>
    <w:rsid w:val="006B7B03"/>
    <w:rsid w:val="006C2274"/>
    <w:rsid w:val="006C6DF0"/>
    <w:rsid w:val="006C6EA1"/>
    <w:rsid w:val="006D042E"/>
    <w:rsid w:val="006D3218"/>
    <w:rsid w:val="006D3B21"/>
    <w:rsid w:val="006D3EDE"/>
    <w:rsid w:val="006D4E01"/>
    <w:rsid w:val="006E0F51"/>
    <w:rsid w:val="006E3027"/>
    <w:rsid w:val="006E3910"/>
    <w:rsid w:val="006E3B83"/>
    <w:rsid w:val="006E4BB1"/>
    <w:rsid w:val="006E4D2D"/>
    <w:rsid w:val="006E5817"/>
    <w:rsid w:val="006E6533"/>
    <w:rsid w:val="006E7F97"/>
    <w:rsid w:val="006F063C"/>
    <w:rsid w:val="006F2817"/>
    <w:rsid w:val="006F2EA6"/>
    <w:rsid w:val="006F329B"/>
    <w:rsid w:val="006F43C2"/>
    <w:rsid w:val="006F75BF"/>
    <w:rsid w:val="006F79E3"/>
    <w:rsid w:val="00700581"/>
    <w:rsid w:val="00701BE1"/>
    <w:rsid w:val="00702474"/>
    <w:rsid w:val="00706F0B"/>
    <w:rsid w:val="0071229B"/>
    <w:rsid w:val="0071352A"/>
    <w:rsid w:val="00713B0C"/>
    <w:rsid w:val="00713BFC"/>
    <w:rsid w:val="00714DEC"/>
    <w:rsid w:val="00715625"/>
    <w:rsid w:val="00722C00"/>
    <w:rsid w:val="0072399F"/>
    <w:rsid w:val="0072484F"/>
    <w:rsid w:val="00726FD7"/>
    <w:rsid w:val="00730EB1"/>
    <w:rsid w:val="00731088"/>
    <w:rsid w:val="00733144"/>
    <w:rsid w:val="00734518"/>
    <w:rsid w:val="00734607"/>
    <w:rsid w:val="00734AF2"/>
    <w:rsid w:val="007353C6"/>
    <w:rsid w:val="00742B3E"/>
    <w:rsid w:val="00746E2C"/>
    <w:rsid w:val="00750262"/>
    <w:rsid w:val="007514DD"/>
    <w:rsid w:val="00751B96"/>
    <w:rsid w:val="00751D2B"/>
    <w:rsid w:val="00751DBA"/>
    <w:rsid w:val="00751F17"/>
    <w:rsid w:val="007522E0"/>
    <w:rsid w:val="00753DAC"/>
    <w:rsid w:val="00755901"/>
    <w:rsid w:val="007613E4"/>
    <w:rsid w:val="00761D4F"/>
    <w:rsid w:val="00763D54"/>
    <w:rsid w:val="007640DE"/>
    <w:rsid w:val="0076565A"/>
    <w:rsid w:val="00770159"/>
    <w:rsid w:val="00771343"/>
    <w:rsid w:val="00771F8C"/>
    <w:rsid w:val="007731A7"/>
    <w:rsid w:val="00773301"/>
    <w:rsid w:val="00773CBA"/>
    <w:rsid w:val="0077513A"/>
    <w:rsid w:val="00775205"/>
    <w:rsid w:val="007801BB"/>
    <w:rsid w:val="007811F4"/>
    <w:rsid w:val="00781B06"/>
    <w:rsid w:val="00783697"/>
    <w:rsid w:val="00784340"/>
    <w:rsid w:val="007863F4"/>
    <w:rsid w:val="0078663A"/>
    <w:rsid w:val="0079112B"/>
    <w:rsid w:val="00791A00"/>
    <w:rsid w:val="007940E9"/>
    <w:rsid w:val="0079667F"/>
    <w:rsid w:val="007978F0"/>
    <w:rsid w:val="00797D79"/>
    <w:rsid w:val="007A17EE"/>
    <w:rsid w:val="007A35DB"/>
    <w:rsid w:val="007A486F"/>
    <w:rsid w:val="007B1910"/>
    <w:rsid w:val="007B1F87"/>
    <w:rsid w:val="007B43CA"/>
    <w:rsid w:val="007B6A9A"/>
    <w:rsid w:val="007B6B3D"/>
    <w:rsid w:val="007C0203"/>
    <w:rsid w:val="007C0738"/>
    <w:rsid w:val="007C0A1E"/>
    <w:rsid w:val="007C215A"/>
    <w:rsid w:val="007C23E0"/>
    <w:rsid w:val="007C2B92"/>
    <w:rsid w:val="007C69E0"/>
    <w:rsid w:val="007C7182"/>
    <w:rsid w:val="007D01C9"/>
    <w:rsid w:val="007D055F"/>
    <w:rsid w:val="007D1439"/>
    <w:rsid w:val="007D59C8"/>
    <w:rsid w:val="007D7A9A"/>
    <w:rsid w:val="007E0176"/>
    <w:rsid w:val="007E2205"/>
    <w:rsid w:val="007E4290"/>
    <w:rsid w:val="007E4ECA"/>
    <w:rsid w:val="007E5311"/>
    <w:rsid w:val="007E538A"/>
    <w:rsid w:val="007E654C"/>
    <w:rsid w:val="007E761E"/>
    <w:rsid w:val="007F0A98"/>
    <w:rsid w:val="007F1103"/>
    <w:rsid w:val="007F1248"/>
    <w:rsid w:val="007F194C"/>
    <w:rsid w:val="007F2758"/>
    <w:rsid w:val="007F4142"/>
    <w:rsid w:val="007F4767"/>
    <w:rsid w:val="007F4848"/>
    <w:rsid w:val="007F75EB"/>
    <w:rsid w:val="00800960"/>
    <w:rsid w:val="00802FD5"/>
    <w:rsid w:val="00804E79"/>
    <w:rsid w:val="008054EF"/>
    <w:rsid w:val="00807ECE"/>
    <w:rsid w:val="00810C95"/>
    <w:rsid w:val="00812922"/>
    <w:rsid w:val="0081685B"/>
    <w:rsid w:val="00816E33"/>
    <w:rsid w:val="00816F11"/>
    <w:rsid w:val="00817337"/>
    <w:rsid w:val="0082021A"/>
    <w:rsid w:val="00821EFD"/>
    <w:rsid w:val="008229CD"/>
    <w:rsid w:val="00822B91"/>
    <w:rsid w:val="00823CEE"/>
    <w:rsid w:val="0082591F"/>
    <w:rsid w:val="00826609"/>
    <w:rsid w:val="008269B0"/>
    <w:rsid w:val="00831D1B"/>
    <w:rsid w:val="00832EA0"/>
    <w:rsid w:val="00834214"/>
    <w:rsid w:val="00836F78"/>
    <w:rsid w:val="0083757D"/>
    <w:rsid w:val="0083771D"/>
    <w:rsid w:val="008378B9"/>
    <w:rsid w:val="008413CC"/>
    <w:rsid w:val="00844E67"/>
    <w:rsid w:val="008468A3"/>
    <w:rsid w:val="0084787E"/>
    <w:rsid w:val="008502DF"/>
    <w:rsid w:val="00851CAD"/>
    <w:rsid w:val="008521A3"/>
    <w:rsid w:val="00856FC3"/>
    <w:rsid w:val="0085733D"/>
    <w:rsid w:val="008579EE"/>
    <w:rsid w:val="00861D18"/>
    <w:rsid w:val="008622D9"/>
    <w:rsid w:val="00862467"/>
    <w:rsid w:val="00870177"/>
    <w:rsid w:val="00872E43"/>
    <w:rsid w:val="00873501"/>
    <w:rsid w:val="0087367C"/>
    <w:rsid w:val="00873E75"/>
    <w:rsid w:val="008740DA"/>
    <w:rsid w:val="008747F4"/>
    <w:rsid w:val="0087541F"/>
    <w:rsid w:val="008766AB"/>
    <w:rsid w:val="00876C69"/>
    <w:rsid w:val="00877550"/>
    <w:rsid w:val="00881CE8"/>
    <w:rsid w:val="00882A4D"/>
    <w:rsid w:val="0088499C"/>
    <w:rsid w:val="0088638E"/>
    <w:rsid w:val="00890289"/>
    <w:rsid w:val="00890AC3"/>
    <w:rsid w:val="00893863"/>
    <w:rsid w:val="008940C3"/>
    <w:rsid w:val="00895139"/>
    <w:rsid w:val="0089749E"/>
    <w:rsid w:val="00897955"/>
    <w:rsid w:val="008A1211"/>
    <w:rsid w:val="008A3707"/>
    <w:rsid w:val="008A4A08"/>
    <w:rsid w:val="008A5A6F"/>
    <w:rsid w:val="008A6714"/>
    <w:rsid w:val="008B3F10"/>
    <w:rsid w:val="008B5F0C"/>
    <w:rsid w:val="008B7964"/>
    <w:rsid w:val="008C0E7E"/>
    <w:rsid w:val="008C277E"/>
    <w:rsid w:val="008C3CD9"/>
    <w:rsid w:val="008C54EF"/>
    <w:rsid w:val="008C6438"/>
    <w:rsid w:val="008C7592"/>
    <w:rsid w:val="008D015F"/>
    <w:rsid w:val="008D048B"/>
    <w:rsid w:val="008D0EBF"/>
    <w:rsid w:val="008D13F9"/>
    <w:rsid w:val="008D1741"/>
    <w:rsid w:val="008D680A"/>
    <w:rsid w:val="008D6939"/>
    <w:rsid w:val="008D7563"/>
    <w:rsid w:val="008D781C"/>
    <w:rsid w:val="008E2100"/>
    <w:rsid w:val="008E2347"/>
    <w:rsid w:val="008E2EEA"/>
    <w:rsid w:val="008E4A7E"/>
    <w:rsid w:val="008F0110"/>
    <w:rsid w:val="008F07E4"/>
    <w:rsid w:val="008F0A6C"/>
    <w:rsid w:val="008F2D09"/>
    <w:rsid w:val="008F2EF2"/>
    <w:rsid w:val="008F593F"/>
    <w:rsid w:val="008F5B1E"/>
    <w:rsid w:val="00902463"/>
    <w:rsid w:val="00903CE4"/>
    <w:rsid w:val="009061F0"/>
    <w:rsid w:val="0090756D"/>
    <w:rsid w:val="00910265"/>
    <w:rsid w:val="00911BD9"/>
    <w:rsid w:val="00911FCF"/>
    <w:rsid w:val="00916B33"/>
    <w:rsid w:val="00921C58"/>
    <w:rsid w:val="00921D61"/>
    <w:rsid w:val="00922300"/>
    <w:rsid w:val="0092235B"/>
    <w:rsid w:val="00923606"/>
    <w:rsid w:val="00923FE4"/>
    <w:rsid w:val="00924C97"/>
    <w:rsid w:val="0092526F"/>
    <w:rsid w:val="00925CC8"/>
    <w:rsid w:val="009321F5"/>
    <w:rsid w:val="00933787"/>
    <w:rsid w:val="00937816"/>
    <w:rsid w:val="0094053D"/>
    <w:rsid w:val="009407F8"/>
    <w:rsid w:val="00940AC8"/>
    <w:rsid w:val="00942E03"/>
    <w:rsid w:val="00942F0C"/>
    <w:rsid w:val="00945763"/>
    <w:rsid w:val="009461B4"/>
    <w:rsid w:val="00950429"/>
    <w:rsid w:val="0095197B"/>
    <w:rsid w:val="00952A70"/>
    <w:rsid w:val="00952FED"/>
    <w:rsid w:val="00953682"/>
    <w:rsid w:val="009538F0"/>
    <w:rsid w:val="00953DFA"/>
    <w:rsid w:val="009548DD"/>
    <w:rsid w:val="00955EDE"/>
    <w:rsid w:val="00956051"/>
    <w:rsid w:val="00956337"/>
    <w:rsid w:val="00957DE4"/>
    <w:rsid w:val="00960D5C"/>
    <w:rsid w:val="0096141D"/>
    <w:rsid w:val="009628C6"/>
    <w:rsid w:val="00962963"/>
    <w:rsid w:val="00962A15"/>
    <w:rsid w:val="00963259"/>
    <w:rsid w:val="009659C7"/>
    <w:rsid w:val="0096603A"/>
    <w:rsid w:val="009667FA"/>
    <w:rsid w:val="00967E14"/>
    <w:rsid w:val="00970284"/>
    <w:rsid w:val="0097245F"/>
    <w:rsid w:val="00972BAC"/>
    <w:rsid w:val="00974991"/>
    <w:rsid w:val="00976262"/>
    <w:rsid w:val="0097746A"/>
    <w:rsid w:val="009779EC"/>
    <w:rsid w:val="0098304A"/>
    <w:rsid w:val="009840A8"/>
    <w:rsid w:val="009858B7"/>
    <w:rsid w:val="00985C9C"/>
    <w:rsid w:val="00985CD1"/>
    <w:rsid w:val="00985DFA"/>
    <w:rsid w:val="00987545"/>
    <w:rsid w:val="009910D2"/>
    <w:rsid w:val="009921C8"/>
    <w:rsid w:val="00992411"/>
    <w:rsid w:val="00993498"/>
    <w:rsid w:val="00994478"/>
    <w:rsid w:val="009971F1"/>
    <w:rsid w:val="009973B1"/>
    <w:rsid w:val="009976B1"/>
    <w:rsid w:val="009A0D23"/>
    <w:rsid w:val="009A25A4"/>
    <w:rsid w:val="009A42AC"/>
    <w:rsid w:val="009A4331"/>
    <w:rsid w:val="009A4E86"/>
    <w:rsid w:val="009A6561"/>
    <w:rsid w:val="009A6F42"/>
    <w:rsid w:val="009A7394"/>
    <w:rsid w:val="009B0DC3"/>
    <w:rsid w:val="009B16DD"/>
    <w:rsid w:val="009B3B4F"/>
    <w:rsid w:val="009B731B"/>
    <w:rsid w:val="009C0652"/>
    <w:rsid w:val="009C29DB"/>
    <w:rsid w:val="009C3340"/>
    <w:rsid w:val="009C390B"/>
    <w:rsid w:val="009C66ED"/>
    <w:rsid w:val="009C75D6"/>
    <w:rsid w:val="009C7ECA"/>
    <w:rsid w:val="009D1D26"/>
    <w:rsid w:val="009D2641"/>
    <w:rsid w:val="009D2FB6"/>
    <w:rsid w:val="009D2FEE"/>
    <w:rsid w:val="009D327B"/>
    <w:rsid w:val="009D5129"/>
    <w:rsid w:val="009D5E5B"/>
    <w:rsid w:val="009D70EA"/>
    <w:rsid w:val="009E17DE"/>
    <w:rsid w:val="009E2785"/>
    <w:rsid w:val="009E2931"/>
    <w:rsid w:val="009E354F"/>
    <w:rsid w:val="009E36FE"/>
    <w:rsid w:val="009E3A23"/>
    <w:rsid w:val="009E4C0E"/>
    <w:rsid w:val="009F08BC"/>
    <w:rsid w:val="009F0931"/>
    <w:rsid w:val="009F0C5D"/>
    <w:rsid w:val="009F2493"/>
    <w:rsid w:val="009F2886"/>
    <w:rsid w:val="009F6865"/>
    <w:rsid w:val="00A04A7D"/>
    <w:rsid w:val="00A06D97"/>
    <w:rsid w:val="00A0763A"/>
    <w:rsid w:val="00A07F4B"/>
    <w:rsid w:val="00A12671"/>
    <w:rsid w:val="00A13A58"/>
    <w:rsid w:val="00A151AE"/>
    <w:rsid w:val="00A15DBF"/>
    <w:rsid w:val="00A16DE4"/>
    <w:rsid w:val="00A17478"/>
    <w:rsid w:val="00A21976"/>
    <w:rsid w:val="00A228EF"/>
    <w:rsid w:val="00A22F4F"/>
    <w:rsid w:val="00A24690"/>
    <w:rsid w:val="00A24FD7"/>
    <w:rsid w:val="00A2646B"/>
    <w:rsid w:val="00A2788A"/>
    <w:rsid w:val="00A30732"/>
    <w:rsid w:val="00A309DE"/>
    <w:rsid w:val="00A30B07"/>
    <w:rsid w:val="00A31707"/>
    <w:rsid w:val="00A32345"/>
    <w:rsid w:val="00A33F7E"/>
    <w:rsid w:val="00A35914"/>
    <w:rsid w:val="00A3607C"/>
    <w:rsid w:val="00A3616E"/>
    <w:rsid w:val="00A401B3"/>
    <w:rsid w:val="00A40B42"/>
    <w:rsid w:val="00A410F4"/>
    <w:rsid w:val="00A4151F"/>
    <w:rsid w:val="00A4156F"/>
    <w:rsid w:val="00A42402"/>
    <w:rsid w:val="00A424CA"/>
    <w:rsid w:val="00A4456D"/>
    <w:rsid w:val="00A44DE6"/>
    <w:rsid w:val="00A46116"/>
    <w:rsid w:val="00A54FED"/>
    <w:rsid w:val="00A55C68"/>
    <w:rsid w:val="00A56CAE"/>
    <w:rsid w:val="00A60FF4"/>
    <w:rsid w:val="00A61834"/>
    <w:rsid w:val="00A62A1B"/>
    <w:rsid w:val="00A63049"/>
    <w:rsid w:val="00A64DC3"/>
    <w:rsid w:val="00A66912"/>
    <w:rsid w:val="00A66A8A"/>
    <w:rsid w:val="00A715C9"/>
    <w:rsid w:val="00A71CEC"/>
    <w:rsid w:val="00A72BAE"/>
    <w:rsid w:val="00A77715"/>
    <w:rsid w:val="00A7780D"/>
    <w:rsid w:val="00A779A4"/>
    <w:rsid w:val="00A81745"/>
    <w:rsid w:val="00A819FE"/>
    <w:rsid w:val="00A86E7C"/>
    <w:rsid w:val="00A879AA"/>
    <w:rsid w:val="00A91490"/>
    <w:rsid w:val="00A91866"/>
    <w:rsid w:val="00A92CD5"/>
    <w:rsid w:val="00A93C0F"/>
    <w:rsid w:val="00A9436D"/>
    <w:rsid w:val="00A949BE"/>
    <w:rsid w:val="00A9539A"/>
    <w:rsid w:val="00A974E5"/>
    <w:rsid w:val="00AA418D"/>
    <w:rsid w:val="00AA6390"/>
    <w:rsid w:val="00AA7996"/>
    <w:rsid w:val="00AA79AD"/>
    <w:rsid w:val="00AB0874"/>
    <w:rsid w:val="00AB0C13"/>
    <w:rsid w:val="00AB0E0B"/>
    <w:rsid w:val="00AB1E70"/>
    <w:rsid w:val="00AB30FB"/>
    <w:rsid w:val="00AB3243"/>
    <w:rsid w:val="00AB3CFF"/>
    <w:rsid w:val="00AB58F8"/>
    <w:rsid w:val="00AB6708"/>
    <w:rsid w:val="00AB6A44"/>
    <w:rsid w:val="00AB7385"/>
    <w:rsid w:val="00AC10BF"/>
    <w:rsid w:val="00AC32F8"/>
    <w:rsid w:val="00AC3607"/>
    <w:rsid w:val="00AC659A"/>
    <w:rsid w:val="00AC6D6F"/>
    <w:rsid w:val="00AC7BE2"/>
    <w:rsid w:val="00AD2437"/>
    <w:rsid w:val="00AD3843"/>
    <w:rsid w:val="00AE04EE"/>
    <w:rsid w:val="00AE26D2"/>
    <w:rsid w:val="00AE5A8F"/>
    <w:rsid w:val="00AE5D98"/>
    <w:rsid w:val="00AE653D"/>
    <w:rsid w:val="00AF33EB"/>
    <w:rsid w:val="00B00EC7"/>
    <w:rsid w:val="00B0184A"/>
    <w:rsid w:val="00B02809"/>
    <w:rsid w:val="00B029B6"/>
    <w:rsid w:val="00B03503"/>
    <w:rsid w:val="00B05887"/>
    <w:rsid w:val="00B06576"/>
    <w:rsid w:val="00B06A4A"/>
    <w:rsid w:val="00B0745F"/>
    <w:rsid w:val="00B07C1F"/>
    <w:rsid w:val="00B10868"/>
    <w:rsid w:val="00B11219"/>
    <w:rsid w:val="00B125A4"/>
    <w:rsid w:val="00B1326D"/>
    <w:rsid w:val="00B1428E"/>
    <w:rsid w:val="00B164DF"/>
    <w:rsid w:val="00B16B43"/>
    <w:rsid w:val="00B2032F"/>
    <w:rsid w:val="00B20A09"/>
    <w:rsid w:val="00B22B3F"/>
    <w:rsid w:val="00B24029"/>
    <w:rsid w:val="00B2653F"/>
    <w:rsid w:val="00B30116"/>
    <w:rsid w:val="00B35729"/>
    <w:rsid w:val="00B36636"/>
    <w:rsid w:val="00B36B40"/>
    <w:rsid w:val="00B4151A"/>
    <w:rsid w:val="00B448DD"/>
    <w:rsid w:val="00B46AE9"/>
    <w:rsid w:val="00B47F8E"/>
    <w:rsid w:val="00B52C22"/>
    <w:rsid w:val="00B563C2"/>
    <w:rsid w:val="00B603E6"/>
    <w:rsid w:val="00B60642"/>
    <w:rsid w:val="00B634CE"/>
    <w:rsid w:val="00B63A78"/>
    <w:rsid w:val="00B65583"/>
    <w:rsid w:val="00B66672"/>
    <w:rsid w:val="00B704F6"/>
    <w:rsid w:val="00B70E6D"/>
    <w:rsid w:val="00B71036"/>
    <w:rsid w:val="00B73443"/>
    <w:rsid w:val="00B773D0"/>
    <w:rsid w:val="00B7788F"/>
    <w:rsid w:val="00B80405"/>
    <w:rsid w:val="00B82254"/>
    <w:rsid w:val="00B82474"/>
    <w:rsid w:val="00B82920"/>
    <w:rsid w:val="00B82F25"/>
    <w:rsid w:val="00B92BE2"/>
    <w:rsid w:val="00B940C3"/>
    <w:rsid w:val="00B94242"/>
    <w:rsid w:val="00B94D5E"/>
    <w:rsid w:val="00B95690"/>
    <w:rsid w:val="00B960AD"/>
    <w:rsid w:val="00B965E1"/>
    <w:rsid w:val="00BA03D5"/>
    <w:rsid w:val="00BA2A08"/>
    <w:rsid w:val="00BA2C0C"/>
    <w:rsid w:val="00BA40D3"/>
    <w:rsid w:val="00BA5120"/>
    <w:rsid w:val="00BA56CF"/>
    <w:rsid w:val="00BA6994"/>
    <w:rsid w:val="00BB2517"/>
    <w:rsid w:val="00BB25C7"/>
    <w:rsid w:val="00BB2D46"/>
    <w:rsid w:val="00BB4C6A"/>
    <w:rsid w:val="00BB5F69"/>
    <w:rsid w:val="00BB6545"/>
    <w:rsid w:val="00BB6E82"/>
    <w:rsid w:val="00BB6ECB"/>
    <w:rsid w:val="00BB7015"/>
    <w:rsid w:val="00BB735B"/>
    <w:rsid w:val="00BB745C"/>
    <w:rsid w:val="00BB762E"/>
    <w:rsid w:val="00BC0BED"/>
    <w:rsid w:val="00BC149C"/>
    <w:rsid w:val="00BC1569"/>
    <w:rsid w:val="00BC1DD8"/>
    <w:rsid w:val="00BC2D2C"/>
    <w:rsid w:val="00BC3265"/>
    <w:rsid w:val="00BC429E"/>
    <w:rsid w:val="00BC44BA"/>
    <w:rsid w:val="00BC481F"/>
    <w:rsid w:val="00BC548F"/>
    <w:rsid w:val="00BD00E1"/>
    <w:rsid w:val="00BD1240"/>
    <w:rsid w:val="00BD199E"/>
    <w:rsid w:val="00BD2691"/>
    <w:rsid w:val="00BD3A7E"/>
    <w:rsid w:val="00BD3BD7"/>
    <w:rsid w:val="00BD4871"/>
    <w:rsid w:val="00BD4E15"/>
    <w:rsid w:val="00BD5710"/>
    <w:rsid w:val="00BD5767"/>
    <w:rsid w:val="00BD5C31"/>
    <w:rsid w:val="00BD663F"/>
    <w:rsid w:val="00BE119F"/>
    <w:rsid w:val="00BE21CB"/>
    <w:rsid w:val="00BE265E"/>
    <w:rsid w:val="00BE368A"/>
    <w:rsid w:val="00BE43BE"/>
    <w:rsid w:val="00BE6238"/>
    <w:rsid w:val="00BF00F3"/>
    <w:rsid w:val="00BF1E05"/>
    <w:rsid w:val="00BF2CB3"/>
    <w:rsid w:val="00BF69F2"/>
    <w:rsid w:val="00BF7943"/>
    <w:rsid w:val="00BF7E24"/>
    <w:rsid w:val="00C0119D"/>
    <w:rsid w:val="00C016A4"/>
    <w:rsid w:val="00C01C08"/>
    <w:rsid w:val="00C02D8D"/>
    <w:rsid w:val="00C054C3"/>
    <w:rsid w:val="00C071F5"/>
    <w:rsid w:val="00C0797B"/>
    <w:rsid w:val="00C113FA"/>
    <w:rsid w:val="00C1262A"/>
    <w:rsid w:val="00C135B4"/>
    <w:rsid w:val="00C13F3F"/>
    <w:rsid w:val="00C148E9"/>
    <w:rsid w:val="00C20E4F"/>
    <w:rsid w:val="00C26004"/>
    <w:rsid w:val="00C30018"/>
    <w:rsid w:val="00C31FA0"/>
    <w:rsid w:val="00C32290"/>
    <w:rsid w:val="00C340CD"/>
    <w:rsid w:val="00C41377"/>
    <w:rsid w:val="00C41DDD"/>
    <w:rsid w:val="00C44EF3"/>
    <w:rsid w:val="00C456B3"/>
    <w:rsid w:val="00C45E51"/>
    <w:rsid w:val="00C45F8E"/>
    <w:rsid w:val="00C467D4"/>
    <w:rsid w:val="00C475D4"/>
    <w:rsid w:val="00C51A16"/>
    <w:rsid w:val="00C53301"/>
    <w:rsid w:val="00C54453"/>
    <w:rsid w:val="00C54765"/>
    <w:rsid w:val="00C56D2B"/>
    <w:rsid w:val="00C57C9F"/>
    <w:rsid w:val="00C6039D"/>
    <w:rsid w:val="00C629C9"/>
    <w:rsid w:val="00C63312"/>
    <w:rsid w:val="00C64CF9"/>
    <w:rsid w:val="00C65855"/>
    <w:rsid w:val="00C65919"/>
    <w:rsid w:val="00C65DEB"/>
    <w:rsid w:val="00C66A24"/>
    <w:rsid w:val="00C7043C"/>
    <w:rsid w:val="00C7125C"/>
    <w:rsid w:val="00C73032"/>
    <w:rsid w:val="00C76087"/>
    <w:rsid w:val="00C76306"/>
    <w:rsid w:val="00C76DD4"/>
    <w:rsid w:val="00C81852"/>
    <w:rsid w:val="00C8264C"/>
    <w:rsid w:val="00C82FD4"/>
    <w:rsid w:val="00C85458"/>
    <w:rsid w:val="00C93E93"/>
    <w:rsid w:val="00C95C16"/>
    <w:rsid w:val="00C96A37"/>
    <w:rsid w:val="00C97611"/>
    <w:rsid w:val="00C978C0"/>
    <w:rsid w:val="00C97EA1"/>
    <w:rsid w:val="00CA18E2"/>
    <w:rsid w:val="00CA346D"/>
    <w:rsid w:val="00CA54FE"/>
    <w:rsid w:val="00CA6444"/>
    <w:rsid w:val="00CB052E"/>
    <w:rsid w:val="00CB0AF0"/>
    <w:rsid w:val="00CB10D7"/>
    <w:rsid w:val="00CB2525"/>
    <w:rsid w:val="00CB254A"/>
    <w:rsid w:val="00CB2793"/>
    <w:rsid w:val="00CC10C1"/>
    <w:rsid w:val="00CC2C1B"/>
    <w:rsid w:val="00CC33C9"/>
    <w:rsid w:val="00CC3FD0"/>
    <w:rsid w:val="00CC46EB"/>
    <w:rsid w:val="00CC4FD6"/>
    <w:rsid w:val="00CC5D63"/>
    <w:rsid w:val="00CC6996"/>
    <w:rsid w:val="00CD0809"/>
    <w:rsid w:val="00CD1411"/>
    <w:rsid w:val="00CD197D"/>
    <w:rsid w:val="00CD3F47"/>
    <w:rsid w:val="00CD4F83"/>
    <w:rsid w:val="00CD5C14"/>
    <w:rsid w:val="00CD6E25"/>
    <w:rsid w:val="00CE153A"/>
    <w:rsid w:val="00CE2552"/>
    <w:rsid w:val="00CE343D"/>
    <w:rsid w:val="00CE3CD9"/>
    <w:rsid w:val="00CE5026"/>
    <w:rsid w:val="00CE731A"/>
    <w:rsid w:val="00CF2DC1"/>
    <w:rsid w:val="00CF4051"/>
    <w:rsid w:val="00CF5129"/>
    <w:rsid w:val="00CF6FCB"/>
    <w:rsid w:val="00CF7113"/>
    <w:rsid w:val="00CF7D7A"/>
    <w:rsid w:val="00D00615"/>
    <w:rsid w:val="00D0163F"/>
    <w:rsid w:val="00D026E4"/>
    <w:rsid w:val="00D0288D"/>
    <w:rsid w:val="00D03C5F"/>
    <w:rsid w:val="00D05427"/>
    <w:rsid w:val="00D057C6"/>
    <w:rsid w:val="00D058F6"/>
    <w:rsid w:val="00D10021"/>
    <w:rsid w:val="00D11592"/>
    <w:rsid w:val="00D11CBC"/>
    <w:rsid w:val="00D1381E"/>
    <w:rsid w:val="00D145A4"/>
    <w:rsid w:val="00D1585D"/>
    <w:rsid w:val="00D15A25"/>
    <w:rsid w:val="00D23227"/>
    <w:rsid w:val="00D245DD"/>
    <w:rsid w:val="00D2615C"/>
    <w:rsid w:val="00D26ACA"/>
    <w:rsid w:val="00D300C9"/>
    <w:rsid w:val="00D31BEE"/>
    <w:rsid w:val="00D335DC"/>
    <w:rsid w:val="00D3402D"/>
    <w:rsid w:val="00D34A3C"/>
    <w:rsid w:val="00D3763D"/>
    <w:rsid w:val="00D41DD5"/>
    <w:rsid w:val="00D4248B"/>
    <w:rsid w:val="00D42D0F"/>
    <w:rsid w:val="00D42F75"/>
    <w:rsid w:val="00D43600"/>
    <w:rsid w:val="00D43D1A"/>
    <w:rsid w:val="00D445E1"/>
    <w:rsid w:val="00D44C69"/>
    <w:rsid w:val="00D475DE"/>
    <w:rsid w:val="00D50A4B"/>
    <w:rsid w:val="00D50BAB"/>
    <w:rsid w:val="00D5313B"/>
    <w:rsid w:val="00D54F2C"/>
    <w:rsid w:val="00D5524B"/>
    <w:rsid w:val="00D56F8A"/>
    <w:rsid w:val="00D577B8"/>
    <w:rsid w:val="00D57CEA"/>
    <w:rsid w:val="00D57FA6"/>
    <w:rsid w:val="00D60130"/>
    <w:rsid w:val="00D60304"/>
    <w:rsid w:val="00D60997"/>
    <w:rsid w:val="00D62541"/>
    <w:rsid w:val="00D64315"/>
    <w:rsid w:val="00D6688A"/>
    <w:rsid w:val="00D6780A"/>
    <w:rsid w:val="00D708F8"/>
    <w:rsid w:val="00D70EE4"/>
    <w:rsid w:val="00D74706"/>
    <w:rsid w:val="00D74E7C"/>
    <w:rsid w:val="00D74F25"/>
    <w:rsid w:val="00D769A8"/>
    <w:rsid w:val="00D76B1D"/>
    <w:rsid w:val="00D77D54"/>
    <w:rsid w:val="00D80878"/>
    <w:rsid w:val="00D80A3B"/>
    <w:rsid w:val="00D80C22"/>
    <w:rsid w:val="00D810AC"/>
    <w:rsid w:val="00D825A9"/>
    <w:rsid w:val="00D83DD2"/>
    <w:rsid w:val="00D840C8"/>
    <w:rsid w:val="00D84B00"/>
    <w:rsid w:val="00D85DE1"/>
    <w:rsid w:val="00D8682B"/>
    <w:rsid w:val="00D912E4"/>
    <w:rsid w:val="00D927A0"/>
    <w:rsid w:val="00D9283D"/>
    <w:rsid w:val="00D93253"/>
    <w:rsid w:val="00D93433"/>
    <w:rsid w:val="00D93875"/>
    <w:rsid w:val="00D9560A"/>
    <w:rsid w:val="00D95694"/>
    <w:rsid w:val="00D961FA"/>
    <w:rsid w:val="00DA003B"/>
    <w:rsid w:val="00DA194D"/>
    <w:rsid w:val="00DA1CC0"/>
    <w:rsid w:val="00DA3562"/>
    <w:rsid w:val="00DA356D"/>
    <w:rsid w:val="00DA5E62"/>
    <w:rsid w:val="00DA6B19"/>
    <w:rsid w:val="00DB128F"/>
    <w:rsid w:val="00DB166F"/>
    <w:rsid w:val="00DB2641"/>
    <w:rsid w:val="00DB26E8"/>
    <w:rsid w:val="00DB2AA5"/>
    <w:rsid w:val="00DB4C8B"/>
    <w:rsid w:val="00DB5D4C"/>
    <w:rsid w:val="00DB69F2"/>
    <w:rsid w:val="00DB6BB0"/>
    <w:rsid w:val="00DC4B6A"/>
    <w:rsid w:val="00DD09A2"/>
    <w:rsid w:val="00DD09F1"/>
    <w:rsid w:val="00DD0FCB"/>
    <w:rsid w:val="00DD0FDA"/>
    <w:rsid w:val="00DD2312"/>
    <w:rsid w:val="00DD3C7E"/>
    <w:rsid w:val="00DD4D6C"/>
    <w:rsid w:val="00DD4F25"/>
    <w:rsid w:val="00DD6090"/>
    <w:rsid w:val="00DD6DA0"/>
    <w:rsid w:val="00DD7608"/>
    <w:rsid w:val="00DD7F6D"/>
    <w:rsid w:val="00DE230C"/>
    <w:rsid w:val="00DE787E"/>
    <w:rsid w:val="00DE7F6E"/>
    <w:rsid w:val="00DF15AD"/>
    <w:rsid w:val="00DF19DE"/>
    <w:rsid w:val="00DF2517"/>
    <w:rsid w:val="00DF2D5A"/>
    <w:rsid w:val="00DF3125"/>
    <w:rsid w:val="00DF6D91"/>
    <w:rsid w:val="00E05DA0"/>
    <w:rsid w:val="00E066CA"/>
    <w:rsid w:val="00E104C4"/>
    <w:rsid w:val="00E153B6"/>
    <w:rsid w:val="00E153F0"/>
    <w:rsid w:val="00E16DF6"/>
    <w:rsid w:val="00E204AB"/>
    <w:rsid w:val="00E21262"/>
    <w:rsid w:val="00E21E31"/>
    <w:rsid w:val="00E22BE0"/>
    <w:rsid w:val="00E22BED"/>
    <w:rsid w:val="00E2408B"/>
    <w:rsid w:val="00E254E7"/>
    <w:rsid w:val="00E26603"/>
    <w:rsid w:val="00E26883"/>
    <w:rsid w:val="00E31BE7"/>
    <w:rsid w:val="00E3231D"/>
    <w:rsid w:val="00E32B39"/>
    <w:rsid w:val="00E370FD"/>
    <w:rsid w:val="00E37434"/>
    <w:rsid w:val="00E377AD"/>
    <w:rsid w:val="00E401C2"/>
    <w:rsid w:val="00E41D5C"/>
    <w:rsid w:val="00E447E7"/>
    <w:rsid w:val="00E44B92"/>
    <w:rsid w:val="00E45BC3"/>
    <w:rsid w:val="00E45D9A"/>
    <w:rsid w:val="00E4719B"/>
    <w:rsid w:val="00E5224F"/>
    <w:rsid w:val="00E54E42"/>
    <w:rsid w:val="00E56948"/>
    <w:rsid w:val="00E57E7F"/>
    <w:rsid w:val="00E60841"/>
    <w:rsid w:val="00E613AE"/>
    <w:rsid w:val="00E62AA9"/>
    <w:rsid w:val="00E6535E"/>
    <w:rsid w:val="00E66CE9"/>
    <w:rsid w:val="00E7260B"/>
    <w:rsid w:val="00E73338"/>
    <w:rsid w:val="00E73DFD"/>
    <w:rsid w:val="00E73FAF"/>
    <w:rsid w:val="00E749FC"/>
    <w:rsid w:val="00E7542E"/>
    <w:rsid w:val="00E77F81"/>
    <w:rsid w:val="00E77FE9"/>
    <w:rsid w:val="00E81024"/>
    <w:rsid w:val="00E811D2"/>
    <w:rsid w:val="00E8136D"/>
    <w:rsid w:val="00E8333C"/>
    <w:rsid w:val="00E8673D"/>
    <w:rsid w:val="00E87432"/>
    <w:rsid w:val="00E9012B"/>
    <w:rsid w:val="00E93475"/>
    <w:rsid w:val="00E93A24"/>
    <w:rsid w:val="00E95DA0"/>
    <w:rsid w:val="00E974AD"/>
    <w:rsid w:val="00EA4DD9"/>
    <w:rsid w:val="00EA511E"/>
    <w:rsid w:val="00EA614C"/>
    <w:rsid w:val="00EA62DF"/>
    <w:rsid w:val="00EB12F5"/>
    <w:rsid w:val="00EB1B75"/>
    <w:rsid w:val="00EB552B"/>
    <w:rsid w:val="00EC1D94"/>
    <w:rsid w:val="00EC2958"/>
    <w:rsid w:val="00EC322C"/>
    <w:rsid w:val="00EC4C5B"/>
    <w:rsid w:val="00EC5EFC"/>
    <w:rsid w:val="00EC6BE6"/>
    <w:rsid w:val="00EC77F9"/>
    <w:rsid w:val="00ED058D"/>
    <w:rsid w:val="00ED0DAB"/>
    <w:rsid w:val="00ED2273"/>
    <w:rsid w:val="00ED4000"/>
    <w:rsid w:val="00ED4714"/>
    <w:rsid w:val="00ED7160"/>
    <w:rsid w:val="00ED7B3E"/>
    <w:rsid w:val="00EE026A"/>
    <w:rsid w:val="00EE0E53"/>
    <w:rsid w:val="00EE521F"/>
    <w:rsid w:val="00EE788E"/>
    <w:rsid w:val="00EF05DB"/>
    <w:rsid w:val="00EF08C1"/>
    <w:rsid w:val="00EF1CA7"/>
    <w:rsid w:val="00EF2938"/>
    <w:rsid w:val="00EF3386"/>
    <w:rsid w:val="00EF3657"/>
    <w:rsid w:val="00EF3DFF"/>
    <w:rsid w:val="00EF752E"/>
    <w:rsid w:val="00F005AC"/>
    <w:rsid w:val="00F01BC7"/>
    <w:rsid w:val="00F021A2"/>
    <w:rsid w:val="00F02E0A"/>
    <w:rsid w:val="00F05C40"/>
    <w:rsid w:val="00F05F7E"/>
    <w:rsid w:val="00F07E25"/>
    <w:rsid w:val="00F11FC2"/>
    <w:rsid w:val="00F14DC0"/>
    <w:rsid w:val="00F16C2D"/>
    <w:rsid w:val="00F17683"/>
    <w:rsid w:val="00F21827"/>
    <w:rsid w:val="00F23A6E"/>
    <w:rsid w:val="00F23D87"/>
    <w:rsid w:val="00F25B47"/>
    <w:rsid w:val="00F26FD1"/>
    <w:rsid w:val="00F30700"/>
    <w:rsid w:val="00F31F10"/>
    <w:rsid w:val="00F324E9"/>
    <w:rsid w:val="00F34FC9"/>
    <w:rsid w:val="00F372A5"/>
    <w:rsid w:val="00F3785F"/>
    <w:rsid w:val="00F40F26"/>
    <w:rsid w:val="00F41D60"/>
    <w:rsid w:val="00F43744"/>
    <w:rsid w:val="00F43D2F"/>
    <w:rsid w:val="00F4597B"/>
    <w:rsid w:val="00F51D24"/>
    <w:rsid w:val="00F5394A"/>
    <w:rsid w:val="00F54CA6"/>
    <w:rsid w:val="00F557D7"/>
    <w:rsid w:val="00F55B83"/>
    <w:rsid w:val="00F565C3"/>
    <w:rsid w:val="00F56E05"/>
    <w:rsid w:val="00F57112"/>
    <w:rsid w:val="00F571AB"/>
    <w:rsid w:val="00F60525"/>
    <w:rsid w:val="00F60ACF"/>
    <w:rsid w:val="00F61FB9"/>
    <w:rsid w:val="00F637DA"/>
    <w:rsid w:val="00F7458E"/>
    <w:rsid w:val="00F7654A"/>
    <w:rsid w:val="00F7685D"/>
    <w:rsid w:val="00F771DE"/>
    <w:rsid w:val="00F77795"/>
    <w:rsid w:val="00F77CC7"/>
    <w:rsid w:val="00F81502"/>
    <w:rsid w:val="00F819DD"/>
    <w:rsid w:val="00F8279D"/>
    <w:rsid w:val="00F841A6"/>
    <w:rsid w:val="00F856C5"/>
    <w:rsid w:val="00F86F8A"/>
    <w:rsid w:val="00F87D01"/>
    <w:rsid w:val="00F90A22"/>
    <w:rsid w:val="00F90BAE"/>
    <w:rsid w:val="00F90C03"/>
    <w:rsid w:val="00F90C2A"/>
    <w:rsid w:val="00F934AC"/>
    <w:rsid w:val="00F94C8E"/>
    <w:rsid w:val="00F96460"/>
    <w:rsid w:val="00F97D4F"/>
    <w:rsid w:val="00FA0829"/>
    <w:rsid w:val="00FA085F"/>
    <w:rsid w:val="00FA4C22"/>
    <w:rsid w:val="00FB0924"/>
    <w:rsid w:val="00FB3130"/>
    <w:rsid w:val="00FB486E"/>
    <w:rsid w:val="00FB5841"/>
    <w:rsid w:val="00FB75BF"/>
    <w:rsid w:val="00FC2FD7"/>
    <w:rsid w:val="00FC7FAC"/>
    <w:rsid w:val="00FD0242"/>
    <w:rsid w:val="00FD3B41"/>
    <w:rsid w:val="00FD3D55"/>
    <w:rsid w:val="00FD5CB3"/>
    <w:rsid w:val="00FD6D69"/>
    <w:rsid w:val="00FD7D47"/>
    <w:rsid w:val="00FE03D7"/>
    <w:rsid w:val="00FE0F57"/>
    <w:rsid w:val="00FE41CB"/>
    <w:rsid w:val="00FE492A"/>
    <w:rsid w:val="00FE5259"/>
    <w:rsid w:val="00FE7563"/>
    <w:rsid w:val="00FF242D"/>
    <w:rsid w:val="00FF26F8"/>
    <w:rsid w:val="00FF4508"/>
    <w:rsid w:val="00FF5639"/>
    <w:rsid w:val="00FF65C2"/>
    <w:rsid w:val="00FF7073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3659664"/>
  <w15:chartTrackingRefBased/>
  <w15:docId w15:val="{103206A5-2150-49D8-96BC-EA7230B60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4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486E"/>
  </w:style>
  <w:style w:type="paragraph" w:styleId="Footer">
    <w:name w:val="footer"/>
    <w:basedOn w:val="Normal"/>
    <w:link w:val="FooterChar"/>
    <w:uiPriority w:val="99"/>
    <w:unhideWhenUsed/>
    <w:rsid w:val="00FB4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486E"/>
  </w:style>
  <w:style w:type="paragraph" w:styleId="ListParagraph">
    <w:name w:val="List Paragraph"/>
    <w:basedOn w:val="Normal"/>
    <w:uiPriority w:val="34"/>
    <w:qFormat/>
    <w:rsid w:val="001069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6E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7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86E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E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E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E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E7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11CBC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D6D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CB Only Colors">
      <a:dk1>
        <a:sysClr val="windowText" lastClr="000000"/>
      </a:dk1>
      <a:lt1>
        <a:srgbClr val="766A62"/>
      </a:lt1>
      <a:dk2>
        <a:srgbClr val="D0CECE"/>
      </a:dk2>
      <a:lt2>
        <a:srgbClr val="005B82"/>
      </a:lt2>
      <a:accent1>
        <a:srgbClr val="387C2B"/>
      </a:accent1>
      <a:accent2>
        <a:srgbClr val="D19000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65805-DDBB-8841-906D-FF25279B8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Chapman</dc:creator>
  <cp:keywords/>
  <dc:description/>
  <cp:lastModifiedBy>tobago11 tobago11</cp:lastModifiedBy>
  <cp:revision>2</cp:revision>
  <dcterms:created xsi:type="dcterms:W3CDTF">2020-08-29T14:29:00Z</dcterms:created>
  <dcterms:modified xsi:type="dcterms:W3CDTF">2020-08-29T14:29:00Z</dcterms:modified>
</cp:coreProperties>
</file>